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center" w:tblpY="385"/>
        <w:tblW w:w="11335" w:type="dxa"/>
        <w:tblLook w:val="04A0" w:firstRow="1" w:lastRow="0" w:firstColumn="1" w:lastColumn="0" w:noHBand="0" w:noVBand="1"/>
      </w:tblPr>
      <w:tblGrid>
        <w:gridCol w:w="1278"/>
        <w:gridCol w:w="809"/>
        <w:gridCol w:w="9248"/>
      </w:tblGrid>
      <w:tr w:rsidR="007F03D8" w14:paraId="47FC5DCB" w14:textId="77777777" w:rsidTr="00DB50BA">
        <w:trPr>
          <w:trHeight w:val="518"/>
        </w:trPr>
        <w:tc>
          <w:tcPr>
            <w:tcW w:w="1190" w:type="dxa"/>
          </w:tcPr>
          <w:p w14:paraId="311FB9E3" w14:textId="77777777" w:rsidR="007F03D8" w:rsidRDefault="007F03D8" w:rsidP="007F03D8">
            <w:r>
              <w:t>Date</w:t>
            </w:r>
          </w:p>
        </w:tc>
        <w:tc>
          <w:tcPr>
            <w:tcW w:w="844" w:type="dxa"/>
          </w:tcPr>
          <w:p w14:paraId="292B0106" w14:textId="77777777" w:rsidR="007F03D8" w:rsidRDefault="007F03D8" w:rsidP="007F03D8">
            <w:r>
              <w:t>Hours</w:t>
            </w:r>
          </w:p>
        </w:tc>
        <w:tc>
          <w:tcPr>
            <w:tcW w:w="9301" w:type="dxa"/>
          </w:tcPr>
          <w:p w14:paraId="71D30890" w14:textId="77777777" w:rsidR="007F03D8" w:rsidRDefault="007F03D8" w:rsidP="007F03D8"/>
        </w:tc>
      </w:tr>
      <w:tr w:rsidR="007F03D8" w14:paraId="626AB474" w14:textId="77777777" w:rsidTr="00A84943">
        <w:trPr>
          <w:trHeight w:val="885"/>
        </w:trPr>
        <w:tc>
          <w:tcPr>
            <w:tcW w:w="1190" w:type="dxa"/>
          </w:tcPr>
          <w:p w14:paraId="37A71AB9" w14:textId="77777777" w:rsidR="007F03D8" w:rsidRDefault="007F03D8" w:rsidP="007F03D8">
            <w:r>
              <w:t>19/12/22</w:t>
            </w:r>
          </w:p>
        </w:tc>
        <w:tc>
          <w:tcPr>
            <w:tcW w:w="844" w:type="dxa"/>
          </w:tcPr>
          <w:p w14:paraId="20B90D37" w14:textId="77777777" w:rsidR="007F03D8" w:rsidRDefault="007F03D8" w:rsidP="007F03D8">
            <w:r>
              <w:t>4</w:t>
            </w:r>
          </w:p>
        </w:tc>
        <w:tc>
          <w:tcPr>
            <w:tcW w:w="9301" w:type="dxa"/>
          </w:tcPr>
          <w:p w14:paraId="763CC0EF" w14:textId="3E3B8CAD" w:rsidR="007F03D8" w:rsidRDefault="006F64D2" w:rsidP="007F03D8">
            <w:r>
              <w:t>I s</w:t>
            </w:r>
            <w:r w:rsidR="007F03D8">
              <w:t xml:space="preserve">tarted my project by learning a bit of socket programming on YouTube videos and was able to create an elementary program that worked. </w:t>
            </w:r>
          </w:p>
          <w:p w14:paraId="13C27562" w14:textId="77777777" w:rsidR="007F03D8" w:rsidRDefault="007F03D8" w:rsidP="007F03D8"/>
          <w:p w14:paraId="261DDB16" w14:textId="77777777" w:rsidR="007F03D8" w:rsidRDefault="007F03D8" w:rsidP="007F03D8"/>
        </w:tc>
      </w:tr>
      <w:tr w:rsidR="00086A72" w14:paraId="5DF89BD8" w14:textId="77777777" w:rsidTr="00A84943">
        <w:trPr>
          <w:trHeight w:val="1496"/>
        </w:trPr>
        <w:tc>
          <w:tcPr>
            <w:tcW w:w="1190" w:type="dxa"/>
          </w:tcPr>
          <w:p w14:paraId="25EF4ED9" w14:textId="1B5DC2C2" w:rsidR="00086A72" w:rsidRDefault="00E40191" w:rsidP="007F03D8">
            <w:r>
              <w:t>20/12/22</w:t>
            </w:r>
          </w:p>
        </w:tc>
        <w:tc>
          <w:tcPr>
            <w:tcW w:w="844" w:type="dxa"/>
          </w:tcPr>
          <w:p w14:paraId="68B09ECA" w14:textId="7705530E" w:rsidR="00086A72" w:rsidRDefault="00E40191" w:rsidP="007F03D8">
            <w:r>
              <w:t>5</w:t>
            </w:r>
          </w:p>
        </w:tc>
        <w:tc>
          <w:tcPr>
            <w:tcW w:w="9301" w:type="dxa"/>
          </w:tcPr>
          <w:p w14:paraId="18894DB6" w14:textId="7DA4AF4D" w:rsidR="00086A72" w:rsidRDefault="006F64D2" w:rsidP="007F03D8">
            <w:r>
              <w:t>I s</w:t>
            </w:r>
            <w:r w:rsidR="00604955">
              <w:t>tarted to think about the micro teach and the subject to do</w:t>
            </w:r>
            <w:r w:rsidR="00F265B2">
              <w:t xml:space="preserve"> </w:t>
            </w:r>
            <w:r w:rsidR="001B0971">
              <w:t xml:space="preserve">and </w:t>
            </w:r>
            <w:r>
              <w:t>d</w:t>
            </w:r>
            <w:r w:rsidR="00F265B2">
              <w:t xml:space="preserve">ecided to go with </w:t>
            </w:r>
            <w:r>
              <w:t xml:space="preserve">a </w:t>
            </w:r>
            <w:r w:rsidR="00F265B2">
              <w:t>reverse shell</w:t>
            </w:r>
            <w:r>
              <w:t>.</w:t>
            </w:r>
            <w:r w:rsidR="00F265B2">
              <w:t xml:space="preserve"> I found </w:t>
            </w:r>
            <w:r>
              <w:t xml:space="preserve">it </w:t>
            </w:r>
            <w:r w:rsidR="001B0971">
              <w:t>fascinating</w:t>
            </w:r>
            <w:r w:rsidR="00F265B2">
              <w:t xml:space="preserve"> how it completely bypasses modern</w:t>
            </w:r>
            <w:r>
              <w:t>-</w:t>
            </w:r>
            <w:r w:rsidR="00F265B2">
              <w:t xml:space="preserve">day </w:t>
            </w:r>
            <w:r w:rsidR="004643D8">
              <w:t xml:space="preserve">firewalls due to being an outgoing </w:t>
            </w:r>
            <w:r w:rsidR="00292004">
              <w:t>connection.</w:t>
            </w:r>
          </w:p>
          <w:p w14:paraId="5AC8A1EB" w14:textId="7C6D3F35" w:rsidR="00292004" w:rsidRDefault="00292004" w:rsidP="007F03D8">
            <w:r>
              <w:t xml:space="preserve">Although </w:t>
            </w:r>
            <w:r w:rsidR="006F64D2">
              <w:t xml:space="preserve">I </w:t>
            </w:r>
            <w:r>
              <w:t>found very little information</w:t>
            </w:r>
            <w:r w:rsidR="00307A55">
              <w:t xml:space="preserve"> on to create one, I found some videos</w:t>
            </w:r>
            <w:r w:rsidR="006F64D2">
              <w:t>,</w:t>
            </w:r>
            <w:r w:rsidR="00307A55">
              <w:t xml:space="preserve"> </w:t>
            </w:r>
            <w:r w:rsidR="006F64D2">
              <w:t>so I started learning about it.</w:t>
            </w:r>
          </w:p>
        </w:tc>
      </w:tr>
      <w:tr w:rsidR="006F64D2" w14:paraId="26AE17F0" w14:textId="77777777" w:rsidTr="00A84943">
        <w:trPr>
          <w:trHeight w:val="4243"/>
        </w:trPr>
        <w:tc>
          <w:tcPr>
            <w:tcW w:w="1190" w:type="dxa"/>
          </w:tcPr>
          <w:p w14:paraId="2AA37934" w14:textId="33CB9433" w:rsidR="006F64D2" w:rsidRDefault="006F64D2" w:rsidP="007F03D8">
            <w:r>
              <w:t>21/12/22</w:t>
            </w:r>
          </w:p>
        </w:tc>
        <w:tc>
          <w:tcPr>
            <w:tcW w:w="844" w:type="dxa"/>
          </w:tcPr>
          <w:p w14:paraId="5C6D7E28" w14:textId="24013D6C" w:rsidR="006F64D2" w:rsidRDefault="006F64D2" w:rsidP="007F03D8">
            <w:r>
              <w:t>5</w:t>
            </w:r>
          </w:p>
        </w:tc>
        <w:tc>
          <w:tcPr>
            <w:tcW w:w="9301" w:type="dxa"/>
          </w:tcPr>
          <w:p w14:paraId="7E73C09E" w14:textId="77777777" w:rsidR="006F64D2" w:rsidRDefault="006F64D2" w:rsidP="007F03D8">
            <w:r>
              <w:t>Carr</w:t>
            </w:r>
            <w:r w:rsidR="00036153">
              <w:t>ied on learning.</w:t>
            </w:r>
          </w:p>
          <w:p w14:paraId="539A6421" w14:textId="77777777" w:rsidR="00036153" w:rsidRDefault="005122FD" w:rsidP="007F03D8">
            <w:r>
              <w:t xml:space="preserve">I now know the basics </w:t>
            </w:r>
            <w:r w:rsidR="003F77EA">
              <w:t>about a simple shell and how it works</w:t>
            </w:r>
          </w:p>
          <w:p w14:paraId="6F8D9C32" w14:textId="43C53051" w:rsidR="009F3C0A" w:rsidRDefault="009B2499" w:rsidP="007F03D8">
            <w:r>
              <w:rPr>
                <w:noProof/>
              </w:rPr>
              <w:drawing>
                <wp:inline distT="0" distB="0" distL="0" distR="0" wp14:anchorId="7EDB6A44" wp14:editId="4E493E6C">
                  <wp:extent cx="5427196" cy="2490798"/>
                  <wp:effectExtent l="0" t="0" r="254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0027" cy="2496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4338" w14:paraId="35C83E7C" w14:textId="77777777" w:rsidTr="00A84943">
        <w:trPr>
          <w:trHeight w:val="1184"/>
        </w:trPr>
        <w:tc>
          <w:tcPr>
            <w:tcW w:w="1190" w:type="dxa"/>
          </w:tcPr>
          <w:p w14:paraId="7A645A6B" w14:textId="6ECA2162" w:rsidR="00154338" w:rsidRDefault="00154338" w:rsidP="007F03D8">
            <w:r>
              <w:t>22/12/22</w:t>
            </w:r>
          </w:p>
        </w:tc>
        <w:tc>
          <w:tcPr>
            <w:tcW w:w="844" w:type="dxa"/>
          </w:tcPr>
          <w:p w14:paraId="76EDB513" w14:textId="71E4BEC5" w:rsidR="00154338" w:rsidRDefault="00F56A40" w:rsidP="007F03D8">
            <w:r>
              <w:t>4</w:t>
            </w:r>
          </w:p>
        </w:tc>
        <w:tc>
          <w:tcPr>
            <w:tcW w:w="9301" w:type="dxa"/>
          </w:tcPr>
          <w:p w14:paraId="53B6BEF3" w14:textId="6B7542E2" w:rsidR="00154338" w:rsidRDefault="0004281A" w:rsidP="007F03D8">
            <w:r>
              <w:t>I m</w:t>
            </w:r>
            <w:r w:rsidR="00F56A40">
              <w:t xml:space="preserve">anaged to finish the </w:t>
            </w:r>
            <w:r w:rsidR="00F47277">
              <w:t>client and server reverse shell</w:t>
            </w:r>
            <w:r>
              <w:t>,</w:t>
            </w:r>
            <w:r w:rsidR="00F47277">
              <w:t xml:space="preserve"> but this would only work on the </w:t>
            </w:r>
            <w:r>
              <w:t>local network, so it wouldn</w:t>
            </w:r>
            <w:r w:rsidR="00990EB8">
              <w:t>'</w:t>
            </w:r>
            <w:r>
              <w:t>t be much use, although there is a great learning curve.</w:t>
            </w:r>
          </w:p>
          <w:p w14:paraId="1848A3FF" w14:textId="57BA6DC2" w:rsidR="0004281A" w:rsidRDefault="00DB50BA" w:rsidP="007F03D8">
            <w:r>
              <w:t>I d</w:t>
            </w:r>
            <w:r w:rsidR="00F13378">
              <w:t xml:space="preserve">ecided to look for more on the subject, </w:t>
            </w:r>
            <w:r>
              <w:t xml:space="preserve">and </w:t>
            </w:r>
            <w:r w:rsidR="007B4B42">
              <w:t xml:space="preserve">after </w:t>
            </w:r>
            <w:r w:rsidR="0089415A">
              <w:t>many</w:t>
            </w:r>
            <w:r w:rsidR="007B4B42">
              <w:t xml:space="preserve"> websites saying how </w:t>
            </w:r>
            <w:r w:rsidR="00990EB8">
              <w:t>"</w:t>
            </w:r>
            <w:r>
              <w:t>dangerous</w:t>
            </w:r>
            <w:r w:rsidR="00990EB8">
              <w:t>"</w:t>
            </w:r>
            <w:r>
              <w:t xml:space="preserve"> it was, I found a complete course on it.</w:t>
            </w:r>
          </w:p>
        </w:tc>
      </w:tr>
      <w:tr w:rsidR="00A84943" w14:paraId="74E387C8" w14:textId="77777777" w:rsidTr="00AB2967">
        <w:trPr>
          <w:trHeight w:val="407"/>
        </w:trPr>
        <w:tc>
          <w:tcPr>
            <w:tcW w:w="1190" w:type="dxa"/>
          </w:tcPr>
          <w:p w14:paraId="42661A55" w14:textId="442C70D4" w:rsidR="00A84943" w:rsidRDefault="00A84943" w:rsidP="007F03D8">
            <w:r>
              <w:t>23/12/22</w:t>
            </w:r>
          </w:p>
        </w:tc>
        <w:tc>
          <w:tcPr>
            <w:tcW w:w="844" w:type="dxa"/>
          </w:tcPr>
          <w:p w14:paraId="620D1202" w14:textId="77F153CC" w:rsidR="00A84943" w:rsidRDefault="00A84943" w:rsidP="007F03D8">
            <w:r>
              <w:t>5</w:t>
            </w:r>
          </w:p>
        </w:tc>
        <w:tc>
          <w:tcPr>
            <w:tcW w:w="9301" w:type="dxa"/>
          </w:tcPr>
          <w:p w14:paraId="2A78BC7B" w14:textId="54521AC1" w:rsidR="00A84943" w:rsidRDefault="00AB2967" w:rsidP="007F03D8">
            <w:r>
              <w:t>Python basics refresher</w:t>
            </w:r>
          </w:p>
        </w:tc>
      </w:tr>
      <w:tr w:rsidR="00AB2967" w14:paraId="6D562A22" w14:textId="77777777" w:rsidTr="00AB2967">
        <w:trPr>
          <w:trHeight w:val="699"/>
        </w:trPr>
        <w:tc>
          <w:tcPr>
            <w:tcW w:w="1190" w:type="dxa"/>
          </w:tcPr>
          <w:p w14:paraId="643FD645" w14:textId="3DFAC619" w:rsidR="00AB2967" w:rsidRDefault="001348AE" w:rsidP="007F03D8">
            <w:r>
              <w:t>24/12/22</w:t>
            </w:r>
          </w:p>
        </w:tc>
        <w:tc>
          <w:tcPr>
            <w:tcW w:w="844" w:type="dxa"/>
          </w:tcPr>
          <w:p w14:paraId="000C0158" w14:textId="6BA2D5D1" w:rsidR="00AB2967" w:rsidRDefault="001348AE" w:rsidP="007F03D8">
            <w:r>
              <w:t>1</w:t>
            </w:r>
          </w:p>
        </w:tc>
        <w:tc>
          <w:tcPr>
            <w:tcW w:w="9301" w:type="dxa"/>
          </w:tcPr>
          <w:p w14:paraId="679C2C23" w14:textId="5CD77FAA" w:rsidR="00AB2967" w:rsidRDefault="001348AE" w:rsidP="007F03D8">
            <w:r>
              <w:t>Python basics refresher</w:t>
            </w:r>
            <w:r>
              <w:br/>
              <w:t>Merry Christmas</w:t>
            </w:r>
          </w:p>
        </w:tc>
      </w:tr>
      <w:tr w:rsidR="001348AE" w14:paraId="38BCE911" w14:textId="77777777" w:rsidTr="00AB2967">
        <w:trPr>
          <w:trHeight w:val="699"/>
        </w:trPr>
        <w:tc>
          <w:tcPr>
            <w:tcW w:w="1190" w:type="dxa"/>
          </w:tcPr>
          <w:p w14:paraId="650FA5D3" w14:textId="74DDF2B7" w:rsidR="001348AE" w:rsidRDefault="007B0CCA" w:rsidP="007F03D8">
            <w:r>
              <w:t>02/01</w:t>
            </w:r>
            <w:r w:rsidR="00BF7559">
              <w:t>/22</w:t>
            </w:r>
          </w:p>
        </w:tc>
        <w:tc>
          <w:tcPr>
            <w:tcW w:w="844" w:type="dxa"/>
          </w:tcPr>
          <w:p w14:paraId="24597DE0" w14:textId="01B53E8F" w:rsidR="001348AE" w:rsidRDefault="00BF7559" w:rsidP="007F03D8">
            <w:r>
              <w:t>3</w:t>
            </w:r>
          </w:p>
        </w:tc>
        <w:tc>
          <w:tcPr>
            <w:tcW w:w="9301" w:type="dxa"/>
          </w:tcPr>
          <w:p w14:paraId="183EB545" w14:textId="4AF01F34" w:rsidR="001348AE" w:rsidRDefault="00BF7559" w:rsidP="007F03D8">
            <w:r>
              <w:t>Python refresher</w:t>
            </w:r>
          </w:p>
        </w:tc>
      </w:tr>
      <w:tr w:rsidR="00AB2967" w14:paraId="6E1C20C1" w14:textId="77777777" w:rsidTr="00AB2967">
        <w:trPr>
          <w:trHeight w:val="699"/>
        </w:trPr>
        <w:tc>
          <w:tcPr>
            <w:tcW w:w="1190" w:type="dxa"/>
          </w:tcPr>
          <w:p w14:paraId="6112259D" w14:textId="7E13C32B" w:rsidR="00AB2967" w:rsidRDefault="00BF7559" w:rsidP="007F03D8">
            <w:r>
              <w:t>03/01/22</w:t>
            </w:r>
          </w:p>
        </w:tc>
        <w:tc>
          <w:tcPr>
            <w:tcW w:w="844" w:type="dxa"/>
          </w:tcPr>
          <w:p w14:paraId="1039E043" w14:textId="57333FFB" w:rsidR="00AB2967" w:rsidRDefault="00BF7559" w:rsidP="007F03D8">
            <w:r>
              <w:t>4</w:t>
            </w:r>
          </w:p>
        </w:tc>
        <w:tc>
          <w:tcPr>
            <w:tcW w:w="9301" w:type="dxa"/>
          </w:tcPr>
          <w:p w14:paraId="175D3738" w14:textId="10468CF6" w:rsidR="00AB2967" w:rsidRDefault="00143488" w:rsidP="007F03D8">
            <w:r>
              <w:t>Finished python refresher</w:t>
            </w:r>
          </w:p>
        </w:tc>
      </w:tr>
      <w:tr w:rsidR="00143488" w14:paraId="6B1A4FC5" w14:textId="77777777" w:rsidTr="00AB2967">
        <w:trPr>
          <w:trHeight w:val="699"/>
        </w:trPr>
        <w:tc>
          <w:tcPr>
            <w:tcW w:w="1190" w:type="dxa"/>
          </w:tcPr>
          <w:p w14:paraId="1C9C7D5B" w14:textId="36351FFA" w:rsidR="00143488" w:rsidRDefault="00A56322" w:rsidP="007F03D8">
            <w:r>
              <w:t>04/01/22</w:t>
            </w:r>
          </w:p>
        </w:tc>
        <w:tc>
          <w:tcPr>
            <w:tcW w:w="844" w:type="dxa"/>
          </w:tcPr>
          <w:p w14:paraId="3A81C41B" w14:textId="32D64779" w:rsidR="00143488" w:rsidRDefault="00A56322" w:rsidP="007F03D8">
            <w:r>
              <w:t>4</w:t>
            </w:r>
          </w:p>
        </w:tc>
        <w:tc>
          <w:tcPr>
            <w:tcW w:w="9301" w:type="dxa"/>
          </w:tcPr>
          <w:p w14:paraId="396B5088" w14:textId="77777777" w:rsidR="00143488" w:rsidRDefault="009D2369" w:rsidP="007F03D8">
            <w:r>
              <w:t>Started a course on app development in python</w:t>
            </w:r>
          </w:p>
          <w:p w14:paraId="1F4D148E" w14:textId="6FD6BA92" w:rsidR="009D2369" w:rsidRDefault="009D2369" w:rsidP="007F03D8">
            <w:r>
              <w:t xml:space="preserve">Also started to learn more about </w:t>
            </w:r>
            <w:r w:rsidR="00410009">
              <w:t>socket programming</w:t>
            </w:r>
            <w:r w:rsidR="00C86B0C">
              <w:t>.</w:t>
            </w:r>
          </w:p>
        </w:tc>
      </w:tr>
      <w:tr w:rsidR="00143488" w14:paraId="063C05DA" w14:textId="77777777" w:rsidTr="00D43F4B">
        <w:trPr>
          <w:trHeight w:val="567"/>
        </w:trPr>
        <w:tc>
          <w:tcPr>
            <w:tcW w:w="1190" w:type="dxa"/>
          </w:tcPr>
          <w:p w14:paraId="3E861FCF" w14:textId="2DBDDFE5" w:rsidR="00143488" w:rsidRDefault="00410009" w:rsidP="007F03D8">
            <w:r>
              <w:t>05/01/22</w:t>
            </w:r>
          </w:p>
        </w:tc>
        <w:tc>
          <w:tcPr>
            <w:tcW w:w="844" w:type="dxa"/>
          </w:tcPr>
          <w:p w14:paraId="3A7F190C" w14:textId="68431560" w:rsidR="00143488" w:rsidRDefault="00410009" w:rsidP="007F03D8">
            <w:r>
              <w:t>2</w:t>
            </w:r>
          </w:p>
        </w:tc>
        <w:tc>
          <w:tcPr>
            <w:tcW w:w="9301" w:type="dxa"/>
          </w:tcPr>
          <w:p w14:paraId="38F0BAD3" w14:textId="2677989C" w:rsidR="00143488" w:rsidRDefault="00410009" w:rsidP="007F03D8">
            <w:r>
              <w:t xml:space="preserve">Created a </w:t>
            </w:r>
            <w:r w:rsidR="00D43F4B">
              <w:t xml:space="preserve">server that </w:t>
            </w:r>
            <w:proofErr w:type="spellStart"/>
            <w:r w:rsidR="00D43F4B">
              <w:t>echos</w:t>
            </w:r>
            <w:proofErr w:type="spellEnd"/>
            <w:r w:rsidR="00D43F4B">
              <w:t xml:space="preserve"> the client input</w:t>
            </w:r>
          </w:p>
        </w:tc>
      </w:tr>
      <w:tr w:rsidR="00143488" w14:paraId="234E0A83" w14:textId="77777777" w:rsidTr="00AB2967">
        <w:trPr>
          <w:trHeight w:val="699"/>
        </w:trPr>
        <w:tc>
          <w:tcPr>
            <w:tcW w:w="1190" w:type="dxa"/>
          </w:tcPr>
          <w:p w14:paraId="235D68B0" w14:textId="52B43830" w:rsidR="00143488" w:rsidRDefault="007A0A5A" w:rsidP="007F03D8">
            <w:r>
              <w:t>06/01/22</w:t>
            </w:r>
          </w:p>
        </w:tc>
        <w:tc>
          <w:tcPr>
            <w:tcW w:w="844" w:type="dxa"/>
          </w:tcPr>
          <w:p w14:paraId="5185FF74" w14:textId="7668C8E2" w:rsidR="00143488" w:rsidRDefault="007A0A5A" w:rsidP="007F03D8">
            <w:r>
              <w:t>4</w:t>
            </w:r>
          </w:p>
        </w:tc>
        <w:tc>
          <w:tcPr>
            <w:tcW w:w="9301" w:type="dxa"/>
          </w:tcPr>
          <w:p w14:paraId="401AAE64" w14:textId="77777777" w:rsidR="00143488" w:rsidRDefault="007A0A5A" w:rsidP="007F03D8">
            <w:r>
              <w:t>Created basic chat server</w:t>
            </w:r>
          </w:p>
          <w:p w14:paraId="1CA5E4FA" w14:textId="4AB2BAFA" w:rsidR="00C86B0C" w:rsidRDefault="00C86B0C" w:rsidP="007F03D8">
            <w:r>
              <w:t xml:space="preserve">Scrapped my idea to make a </w:t>
            </w:r>
            <w:r w:rsidR="003A1224">
              <w:t xml:space="preserve">dating app as it would take </w:t>
            </w:r>
            <w:proofErr w:type="spellStart"/>
            <w:r w:rsidR="003A1224">
              <w:t>to</w:t>
            </w:r>
            <w:proofErr w:type="spellEnd"/>
            <w:r w:rsidR="003A1224">
              <w:t xml:space="preserve"> much time and not focus on security aspects as I want.</w:t>
            </w:r>
          </w:p>
        </w:tc>
      </w:tr>
      <w:tr w:rsidR="00143488" w14:paraId="6DCA981B" w14:textId="77777777" w:rsidTr="001F24A6">
        <w:trPr>
          <w:trHeight w:val="557"/>
        </w:trPr>
        <w:tc>
          <w:tcPr>
            <w:tcW w:w="1190" w:type="dxa"/>
          </w:tcPr>
          <w:p w14:paraId="1C3A9FE5" w14:textId="540F857F" w:rsidR="00143488" w:rsidRDefault="003A1224" w:rsidP="007F03D8">
            <w:r>
              <w:lastRenderedPageBreak/>
              <w:t>07/01/22</w:t>
            </w:r>
          </w:p>
        </w:tc>
        <w:tc>
          <w:tcPr>
            <w:tcW w:w="844" w:type="dxa"/>
          </w:tcPr>
          <w:p w14:paraId="1014CB1E" w14:textId="6549A765" w:rsidR="00143488" w:rsidRDefault="004C0932" w:rsidP="007F03D8">
            <w:r>
              <w:t>5</w:t>
            </w:r>
          </w:p>
        </w:tc>
        <w:tc>
          <w:tcPr>
            <w:tcW w:w="9301" w:type="dxa"/>
          </w:tcPr>
          <w:p w14:paraId="08C0F6D9" w14:textId="3C44CABA" w:rsidR="00143488" w:rsidRDefault="004C0932" w:rsidP="007F03D8">
            <w:r>
              <w:t xml:space="preserve">Created a </w:t>
            </w:r>
            <w:r w:rsidR="001F24A6">
              <w:t>multi-thread</w:t>
            </w:r>
            <w:r>
              <w:t xml:space="preserve"> chat server where I </w:t>
            </w:r>
            <w:r w:rsidR="001F24A6">
              <w:t>can</w:t>
            </w:r>
            <w:r>
              <w:t xml:space="preserve"> open </w:t>
            </w:r>
            <w:r w:rsidR="001F24A6">
              <w:t>various</w:t>
            </w:r>
            <w:r>
              <w:t xml:space="preserve"> clients that connect to </w:t>
            </w:r>
            <w:r w:rsidR="001F24A6">
              <w:t>an</w:t>
            </w:r>
            <w:r>
              <w:t xml:space="preserve"> </w:t>
            </w:r>
            <w:r w:rsidR="001F24A6">
              <w:t>IP / port</w:t>
            </w:r>
          </w:p>
        </w:tc>
      </w:tr>
      <w:tr w:rsidR="00143488" w14:paraId="48B59EDA" w14:textId="77777777" w:rsidTr="00AB2967">
        <w:trPr>
          <w:trHeight w:val="699"/>
        </w:trPr>
        <w:tc>
          <w:tcPr>
            <w:tcW w:w="1190" w:type="dxa"/>
          </w:tcPr>
          <w:p w14:paraId="1A33D2D5" w14:textId="65ECD6AD" w:rsidR="00143488" w:rsidRDefault="007F421C" w:rsidP="007F03D8">
            <w:r>
              <w:t>08/01/22</w:t>
            </w:r>
          </w:p>
        </w:tc>
        <w:tc>
          <w:tcPr>
            <w:tcW w:w="844" w:type="dxa"/>
          </w:tcPr>
          <w:p w14:paraId="512C064D" w14:textId="7DB2DDCD" w:rsidR="00143488" w:rsidRDefault="007F421C" w:rsidP="007F03D8">
            <w:r>
              <w:t>5</w:t>
            </w:r>
          </w:p>
        </w:tc>
        <w:tc>
          <w:tcPr>
            <w:tcW w:w="9301" w:type="dxa"/>
          </w:tcPr>
          <w:p w14:paraId="71755748" w14:textId="628EE0DF" w:rsidR="00143488" w:rsidRDefault="00921448" w:rsidP="007F03D8">
            <w:r>
              <w:t>I s</w:t>
            </w:r>
            <w:r w:rsidR="007F421C">
              <w:t xml:space="preserve">tarted working on the app to create GUI where you can see </w:t>
            </w:r>
            <w:r w:rsidR="00B10A4E">
              <w:t>the chat in a window</w:t>
            </w:r>
          </w:p>
          <w:p w14:paraId="5A5E0020" w14:textId="77777777" w:rsidR="00B10A4E" w:rsidRDefault="00B10A4E" w:rsidP="007F03D8">
            <w:r>
              <w:t xml:space="preserve">Run </w:t>
            </w:r>
            <w:r w:rsidR="007E3ECF">
              <w:t>into</w:t>
            </w:r>
            <w:r>
              <w:t xml:space="preserve"> </w:t>
            </w:r>
            <w:r w:rsidR="007B4A87">
              <w:t>many</w:t>
            </w:r>
            <w:r>
              <w:t xml:space="preserve"> issues</w:t>
            </w:r>
            <w:r w:rsidR="007E3ECF">
              <w:t>,</w:t>
            </w:r>
            <w:r>
              <w:t xml:space="preserve"> like how to figure out to make a button work or do </w:t>
            </w:r>
            <w:r w:rsidR="007E3ECF">
              <w:t>a command</w:t>
            </w:r>
          </w:p>
          <w:p w14:paraId="20FA9868" w14:textId="09D42FA4" w:rsidR="008E7856" w:rsidRDefault="00E104DA" w:rsidP="007F03D8">
            <w:r>
              <w:t>Worked on the micro teach</w:t>
            </w:r>
          </w:p>
        </w:tc>
      </w:tr>
      <w:tr w:rsidR="00143488" w14:paraId="57E6F672" w14:textId="77777777" w:rsidTr="007B4A87">
        <w:trPr>
          <w:trHeight w:val="420"/>
        </w:trPr>
        <w:tc>
          <w:tcPr>
            <w:tcW w:w="1190" w:type="dxa"/>
          </w:tcPr>
          <w:p w14:paraId="36F0B256" w14:textId="6C93B09C" w:rsidR="00143488" w:rsidRDefault="007E3ECF" w:rsidP="007F03D8">
            <w:r>
              <w:t>09/01/22</w:t>
            </w:r>
          </w:p>
        </w:tc>
        <w:tc>
          <w:tcPr>
            <w:tcW w:w="844" w:type="dxa"/>
          </w:tcPr>
          <w:p w14:paraId="4AF65326" w14:textId="1AEF06E2" w:rsidR="00143488" w:rsidRDefault="007E3ECF" w:rsidP="007F03D8">
            <w:r>
              <w:t>4</w:t>
            </w:r>
          </w:p>
        </w:tc>
        <w:tc>
          <w:tcPr>
            <w:tcW w:w="9301" w:type="dxa"/>
          </w:tcPr>
          <w:p w14:paraId="6FA35A6D" w14:textId="77777777" w:rsidR="007B4A87" w:rsidRDefault="007E3ECF" w:rsidP="007F03D8">
            <w:pPr>
              <w:rPr>
                <w:i/>
                <w:iCs/>
              </w:rPr>
            </w:pPr>
            <w:r w:rsidRPr="007B4A87">
              <w:rPr>
                <w:i/>
                <w:iCs/>
              </w:rPr>
              <w:t>Basic GUI completed</w:t>
            </w:r>
          </w:p>
          <w:p w14:paraId="66E0C4B3" w14:textId="13DA8F9B" w:rsidR="00E104DA" w:rsidRPr="007B4A87" w:rsidRDefault="00E104DA" w:rsidP="007F03D8">
            <w:pPr>
              <w:rPr>
                <w:i/>
                <w:iCs/>
              </w:rPr>
            </w:pPr>
            <w:r>
              <w:rPr>
                <w:i/>
                <w:iCs/>
              </w:rPr>
              <w:t>Worked on the micro teach</w:t>
            </w:r>
          </w:p>
        </w:tc>
      </w:tr>
      <w:tr w:rsidR="00143488" w14:paraId="3DE7AB8C" w14:textId="77777777" w:rsidTr="00AB2967">
        <w:trPr>
          <w:trHeight w:val="699"/>
        </w:trPr>
        <w:tc>
          <w:tcPr>
            <w:tcW w:w="1190" w:type="dxa"/>
          </w:tcPr>
          <w:p w14:paraId="17FD8037" w14:textId="7972D56B" w:rsidR="00143488" w:rsidRDefault="007B4A87" w:rsidP="007F03D8">
            <w:r>
              <w:t>10/01/22</w:t>
            </w:r>
          </w:p>
        </w:tc>
        <w:tc>
          <w:tcPr>
            <w:tcW w:w="844" w:type="dxa"/>
          </w:tcPr>
          <w:p w14:paraId="732C6F95" w14:textId="4D9C17D8" w:rsidR="00143488" w:rsidRDefault="007B4A87" w:rsidP="007F03D8">
            <w:r>
              <w:t>5</w:t>
            </w:r>
          </w:p>
        </w:tc>
        <w:tc>
          <w:tcPr>
            <w:tcW w:w="9301" w:type="dxa"/>
          </w:tcPr>
          <w:p w14:paraId="6E2EE0BA" w14:textId="454588B9" w:rsidR="00143488" w:rsidRDefault="007B4A87" w:rsidP="007F03D8">
            <w:pPr>
              <w:rPr>
                <w:i/>
                <w:iCs/>
              </w:rPr>
            </w:pPr>
            <w:r>
              <w:rPr>
                <w:i/>
                <w:iCs/>
              </w:rPr>
              <w:t>Advanced GUI</w:t>
            </w:r>
            <w:r w:rsidR="000C73A2">
              <w:rPr>
                <w:i/>
                <w:iCs/>
              </w:rPr>
              <w:t xml:space="preserve"> started, </w:t>
            </w:r>
            <w:r w:rsidR="00921448">
              <w:rPr>
                <w:i/>
                <w:iCs/>
              </w:rPr>
              <w:t xml:space="preserve">and it is </w:t>
            </w:r>
            <w:r w:rsidR="000C73A2">
              <w:rPr>
                <w:i/>
                <w:iCs/>
              </w:rPr>
              <w:t xml:space="preserve">slightly </w:t>
            </w:r>
            <w:r w:rsidR="00921448">
              <w:rPr>
                <w:i/>
                <w:iCs/>
              </w:rPr>
              <w:t>more manageable</w:t>
            </w:r>
            <w:r w:rsidR="000C73A2">
              <w:rPr>
                <w:i/>
                <w:iCs/>
              </w:rPr>
              <w:t xml:space="preserve"> now that I know what I am doing</w:t>
            </w:r>
            <w:r w:rsidR="00D16D80">
              <w:rPr>
                <w:i/>
                <w:iCs/>
              </w:rPr>
              <w:t>.</w:t>
            </w:r>
          </w:p>
          <w:p w14:paraId="0AC18A6A" w14:textId="12947CF4" w:rsidR="00E104DA" w:rsidRPr="007B4A87" w:rsidRDefault="006A3422" w:rsidP="007F03D8">
            <w:pPr>
              <w:rPr>
                <w:i/>
                <w:iCs/>
              </w:rPr>
            </w:pPr>
            <w:r>
              <w:rPr>
                <w:i/>
                <w:iCs/>
              </w:rPr>
              <w:t>Worked on the micro teach</w:t>
            </w:r>
          </w:p>
        </w:tc>
      </w:tr>
      <w:tr w:rsidR="00143488" w14:paraId="242FBF37" w14:textId="77777777" w:rsidTr="00AB2967">
        <w:trPr>
          <w:trHeight w:val="699"/>
        </w:trPr>
        <w:tc>
          <w:tcPr>
            <w:tcW w:w="1190" w:type="dxa"/>
          </w:tcPr>
          <w:p w14:paraId="36BF200D" w14:textId="0E07623F" w:rsidR="00143488" w:rsidRDefault="00D16D80" w:rsidP="007F03D8">
            <w:r>
              <w:t>11/01/22</w:t>
            </w:r>
          </w:p>
        </w:tc>
        <w:tc>
          <w:tcPr>
            <w:tcW w:w="844" w:type="dxa"/>
          </w:tcPr>
          <w:p w14:paraId="5D3D60B9" w14:textId="4C50B778" w:rsidR="00143488" w:rsidRDefault="00D16D80" w:rsidP="007F03D8">
            <w:r>
              <w:t>6</w:t>
            </w:r>
          </w:p>
        </w:tc>
        <w:tc>
          <w:tcPr>
            <w:tcW w:w="9301" w:type="dxa"/>
          </w:tcPr>
          <w:p w14:paraId="20C46D44" w14:textId="27623A4B" w:rsidR="00143488" w:rsidRDefault="00D16D80" w:rsidP="007F03D8">
            <w:r>
              <w:t xml:space="preserve">Advanced GUI </w:t>
            </w:r>
            <w:r w:rsidR="00921448">
              <w:t xml:space="preserve">is </w:t>
            </w:r>
            <w:r>
              <w:t>finished</w:t>
            </w:r>
            <w:r w:rsidR="00921448">
              <w:t>,</w:t>
            </w:r>
            <w:r>
              <w:t xml:space="preserve"> but some functions </w:t>
            </w:r>
            <w:r w:rsidR="00921448">
              <w:t xml:space="preserve">are </w:t>
            </w:r>
            <w:r>
              <w:t>not working</w:t>
            </w:r>
            <w:r w:rsidR="00921448">
              <w:t>,</w:t>
            </w:r>
            <w:r>
              <w:t xml:space="preserve"> </w:t>
            </w:r>
            <w:r w:rsidR="00A45E9A">
              <w:t xml:space="preserve">but the interface is all present and </w:t>
            </w:r>
            <w:r w:rsidR="00921448">
              <w:t>reasonab</w:t>
            </w:r>
            <w:r w:rsidR="00A45E9A">
              <w:t xml:space="preserve">ly present, </w:t>
            </w:r>
            <w:r w:rsidR="00921448">
              <w:t xml:space="preserve">and </w:t>
            </w:r>
            <w:r w:rsidR="00A45E9A">
              <w:t xml:space="preserve">warnings </w:t>
            </w:r>
            <w:r w:rsidR="00921448">
              <w:t xml:space="preserve">are </w:t>
            </w:r>
            <w:r w:rsidR="00A45E9A">
              <w:t xml:space="preserve">showing with </w:t>
            </w:r>
            <w:r w:rsidR="00921448">
              <w:t xml:space="preserve">the </w:t>
            </w:r>
            <w:r w:rsidR="00A45E9A">
              <w:t>lambda command</w:t>
            </w:r>
            <w:r w:rsidR="00921448">
              <w:t>,</w:t>
            </w:r>
            <w:r w:rsidR="00A45E9A">
              <w:t xml:space="preserve"> but unable to fix it</w:t>
            </w:r>
            <w:r w:rsidR="007B1C42">
              <w:t xml:space="preserve"> or find any</w:t>
            </w:r>
            <w:r w:rsidR="00921448">
              <w:t xml:space="preserve"> </w:t>
            </w:r>
            <w:r w:rsidR="007B1C42">
              <w:t>way to do it.</w:t>
            </w:r>
          </w:p>
          <w:p w14:paraId="16B4766C" w14:textId="6A30456A" w:rsidR="00432565" w:rsidRDefault="00432565" w:rsidP="007F03D8">
            <w:r>
              <w:t xml:space="preserve">Showed work to the lecturer </w:t>
            </w:r>
            <w:r w:rsidR="00921448">
              <w:t xml:space="preserve">and </w:t>
            </w:r>
            <w:r>
              <w:t xml:space="preserve">found </w:t>
            </w:r>
            <w:r w:rsidR="00921448">
              <w:t xml:space="preserve">the </w:t>
            </w:r>
            <w:r>
              <w:t>ad</w:t>
            </w:r>
            <w:r w:rsidR="00921448">
              <w:t>dit</w:t>
            </w:r>
            <w:r>
              <w:t xml:space="preserve">ional problem </w:t>
            </w:r>
            <w:r w:rsidR="008E7856">
              <w:t>as the kick and ban not working</w:t>
            </w:r>
          </w:p>
        </w:tc>
      </w:tr>
      <w:tr w:rsidR="00143488" w14:paraId="20600DEB" w14:textId="77777777" w:rsidTr="00AB2967">
        <w:trPr>
          <w:trHeight w:val="699"/>
        </w:trPr>
        <w:tc>
          <w:tcPr>
            <w:tcW w:w="1190" w:type="dxa"/>
          </w:tcPr>
          <w:p w14:paraId="5F0909E7" w14:textId="5B089BFF" w:rsidR="00143488" w:rsidRDefault="006A3422" w:rsidP="007F03D8">
            <w:r>
              <w:t>16/</w:t>
            </w:r>
            <w:r w:rsidR="006F5361">
              <w:t>01/22</w:t>
            </w:r>
          </w:p>
        </w:tc>
        <w:tc>
          <w:tcPr>
            <w:tcW w:w="844" w:type="dxa"/>
          </w:tcPr>
          <w:p w14:paraId="78CDCB71" w14:textId="74555A27" w:rsidR="00143488" w:rsidRDefault="006F5361" w:rsidP="007F03D8">
            <w:r>
              <w:t>2</w:t>
            </w:r>
          </w:p>
        </w:tc>
        <w:tc>
          <w:tcPr>
            <w:tcW w:w="9301" w:type="dxa"/>
          </w:tcPr>
          <w:p w14:paraId="0A0296CE" w14:textId="32801070" w:rsidR="00143488" w:rsidRDefault="006F5361" w:rsidP="007F03D8">
            <w:r>
              <w:t>Restarted the project, after the conversation with the lecturer</w:t>
            </w:r>
            <w:r w:rsidR="003C354F">
              <w:t xml:space="preserve">, realised that my project did not meet the requirements so </w:t>
            </w:r>
            <w:r w:rsidR="00271CA8">
              <w:t>returned to basic code to work on RSA encryption.</w:t>
            </w:r>
          </w:p>
        </w:tc>
      </w:tr>
      <w:tr w:rsidR="00143488" w14:paraId="3CE4966E" w14:textId="77777777" w:rsidTr="00AB2967">
        <w:trPr>
          <w:trHeight w:val="699"/>
        </w:trPr>
        <w:tc>
          <w:tcPr>
            <w:tcW w:w="1190" w:type="dxa"/>
          </w:tcPr>
          <w:p w14:paraId="1336E435" w14:textId="2F24F063" w:rsidR="00143488" w:rsidRDefault="006A3422" w:rsidP="007F03D8">
            <w:r>
              <w:t>17</w:t>
            </w:r>
            <w:r w:rsidR="00271CA8">
              <w:t>/01/22</w:t>
            </w:r>
          </w:p>
        </w:tc>
        <w:tc>
          <w:tcPr>
            <w:tcW w:w="844" w:type="dxa"/>
          </w:tcPr>
          <w:p w14:paraId="3BDD7210" w14:textId="2A8AEE96" w:rsidR="00143488" w:rsidRDefault="000A36CA" w:rsidP="007F03D8">
            <w:r>
              <w:t>2</w:t>
            </w:r>
          </w:p>
        </w:tc>
        <w:tc>
          <w:tcPr>
            <w:tcW w:w="9301" w:type="dxa"/>
          </w:tcPr>
          <w:p w14:paraId="396D9B1E" w14:textId="74FB620A" w:rsidR="00143488" w:rsidRDefault="000A36CA" w:rsidP="007F03D8">
            <w:r>
              <w:t xml:space="preserve">RSA encryption working on a single file, started implementing on </w:t>
            </w:r>
            <w:r w:rsidR="001E69ED">
              <w:t>sending it over the server, but unable to produce any results</w:t>
            </w:r>
          </w:p>
        </w:tc>
      </w:tr>
      <w:tr w:rsidR="007F03D8" w14:paraId="6AB05D43" w14:textId="77777777" w:rsidTr="00A84943">
        <w:trPr>
          <w:trHeight w:val="3109"/>
        </w:trPr>
        <w:tc>
          <w:tcPr>
            <w:tcW w:w="1190" w:type="dxa"/>
          </w:tcPr>
          <w:p w14:paraId="3299C1B3" w14:textId="77777777" w:rsidR="007F03D8" w:rsidRDefault="007F03D8" w:rsidP="007F03D8">
            <w:r>
              <w:t>18/01/23</w:t>
            </w:r>
          </w:p>
        </w:tc>
        <w:tc>
          <w:tcPr>
            <w:tcW w:w="844" w:type="dxa"/>
          </w:tcPr>
          <w:p w14:paraId="4FA8B7A8" w14:textId="77777777" w:rsidR="007F03D8" w:rsidRDefault="007F03D8" w:rsidP="007F03D8">
            <w:r>
              <w:t>5</w:t>
            </w:r>
          </w:p>
        </w:tc>
        <w:tc>
          <w:tcPr>
            <w:tcW w:w="9301" w:type="dxa"/>
          </w:tcPr>
          <w:p w14:paraId="169A9AC0" w14:textId="77777777" w:rsidR="007F03D8" w:rsidRDefault="007F03D8" w:rsidP="007F03D8">
            <w:r>
              <w:t xml:space="preserve">The KICK and BAN buttons fixed </w:t>
            </w:r>
          </w:p>
          <w:p w14:paraId="442F6EBF" w14:textId="0D3677EF" w:rsidR="007F03D8" w:rsidRDefault="007F03D8" w:rsidP="007F03D8">
            <w:r>
              <w:t>I missed something self-evident, but I couldn</w:t>
            </w:r>
            <w:r w:rsidR="00990EB8">
              <w:t>'</w:t>
            </w:r>
            <w:r>
              <w:t>t see it for ages.</w:t>
            </w:r>
          </w:p>
          <w:p w14:paraId="6AB87BA9" w14:textId="6C3E2291" w:rsidR="007F03D8" w:rsidRDefault="007F03D8" w:rsidP="007F03D8">
            <w:r>
              <w:rPr>
                <w:noProof/>
              </w:rPr>
              <w:drawing>
                <wp:inline distT="0" distB="0" distL="0" distR="0" wp14:anchorId="0AF6B965" wp14:editId="36331A4E">
                  <wp:extent cx="5000625" cy="1619250"/>
                  <wp:effectExtent l="0" t="0" r="9525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0625" cy="1619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833841" w14:textId="77777777" w:rsidR="007F03D8" w:rsidRDefault="001862A4" w:rsidP="007F03D8">
            <w:r>
              <w:t xml:space="preserve">New theory on the RSA encryption, the volume might be to big </w:t>
            </w:r>
            <w:r w:rsidR="0040559B">
              <w:t xml:space="preserve">so returning to my advanced GUI way of encryption, so </w:t>
            </w:r>
            <w:proofErr w:type="spellStart"/>
            <w:r w:rsidR="0040559B">
              <w:t>ill</w:t>
            </w:r>
            <w:proofErr w:type="spellEnd"/>
            <w:r w:rsidR="0040559B">
              <w:t xml:space="preserve"> be trying to:</w:t>
            </w:r>
            <w:r w:rsidR="0040559B">
              <w:br/>
              <w:t>C</w:t>
            </w:r>
            <w:r w:rsidR="001F1382">
              <w:t xml:space="preserve">apture the input &gt; </w:t>
            </w:r>
            <w:r w:rsidR="00B37351">
              <w:t>change to ascii &gt; encrypt with key</w:t>
            </w:r>
            <w:r w:rsidR="001D55F6">
              <w:t xml:space="preserve"> &gt; store in a JSON file &gt; send it over</w:t>
            </w:r>
          </w:p>
          <w:p w14:paraId="426D0046" w14:textId="6D17CD98" w:rsidR="0020082E" w:rsidRDefault="0020082E" w:rsidP="007F03D8">
            <w:r>
              <w:t xml:space="preserve">Hopefully reverting the process </w:t>
            </w:r>
            <w:proofErr w:type="spellStart"/>
            <w:r>
              <w:t>wont</w:t>
            </w:r>
            <w:proofErr w:type="spellEnd"/>
            <w:r>
              <w:t xml:space="preserve"> </w:t>
            </w:r>
            <w:r w:rsidR="00BC2966">
              <w:t>cause problems</w:t>
            </w:r>
          </w:p>
        </w:tc>
      </w:tr>
      <w:tr w:rsidR="007F03D8" w14:paraId="0D3BABC2" w14:textId="77777777" w:rsidTr="00DB50BA">
        <w:trPr>
          <w:trHeight w:val="3222"/>
        </w:trPr>
        <w:tc>
          <w:tcPr>
            <w:tcW w:w="1190" w:type="dxa"/>
          </w:tcPr>
          <w:p w14:paraId="38C53855" w14:textId="7B78557C" w:rsidR="007F03D8" w:rsidRDefault="00BC2966" w:rsidP="007F03D8">
            <w:r>
              <w:t>19/01/23</w:t>
            </w:r>
          </w:p>
        </w:tc>
        <w:tc>
          <w:tcPr>
            <w:tcW w:w="844" w:type="dxa"/>
          </w:tcPr>
          <w:p w14:paraId="010EF6AA" w14:textId="31A74ADA" w:rsidR="007F03D8" w:rsidRDefault="00BB5C13" w:rsidP="007F03D8">
            <w:r>
              <w:t>8</w:t>
            </w:r>
          </w:p>
        </w:tc>
        <w:tc>
          <w:tcPr>
            <w:tcW w:w="9301" w:type="dxa"/>
          </w:tcPr>
          <w:p w14:paraId="6BCE6A84" w14:textId="77777777" w:rsidR="007F03D8" w:rsidRDefault="00E92BD2" w:rsidP="007F03D8">
            <w:proofErr w:type="spellStart"/>
            <w:r>
              <w:t>Attemping</w:t>
            </w:r>
            <w:proofErr w:type="spellEnd"/>
            <w:r>
              <w:t xml:space="preserve"> to </w:t>
            </w:r>
            <w:r w:rsidR="00145628">
              <w:t xml:space="preserve">not implement JSON for testing </w:t>
            </w:r>
          </w:p>
          <w:p w14:paraId="6AC3C893" w14:textId="380F7F6F" w:rsidR="00A73F3D" w:rsidRDefault="00A73F3D" w:rsidP="007F03D8">
            <w:r>
              <w:rPr>
                <w:noProof/>
              </w:rPr>
              <w:drawing>
                <wp:inline distT="0" distB="0" distL="0" distR="0" wp14:anchorId="79C6A6FD" wp14:editId="55013ACF">
                  <wp:extent cx="5676900" cy="19431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6900" cy="194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98A3BC" w14:textId="0BDAF693" w:rsidR="00FD38EE" w:rsidRDefault="00FD38EE" w:rsidP="007F03D8">
            <w:r>
              <w:rPr>
                <w:highlight w:val="yellow"/>
              </w:rPr>
              <w:t xml:space="preserve">Update: </w:t>
            </w:r>
            <w:r w:rsidRPr="00FD38EE">
              <w:rPr>
                <w:highlight w:val="yellow"/>
              </w:rPr>
              <w:t>DOESN</w:t>
            </w:r>
            <w:r w:rsidR="00990EB8">
              <w:rPr>
                <w:highlight w:val="yellow"/>
              </w:rPr>
              <w:t>'</w:t>
            </w:r>
            <w:r w:rsidRPr="00FD38EE">
              <w:rPr>
                <w:highlight w:val="yellow"/>
              </w:rPr>
              <w:t>T WORK</w:t>
            </w:r>
          </w:p>
          <w:p w14:paraId="39428735" w14:textId="77777777" w:rsidR="00A73F3D" w:rsidRDefault="006A50EA" w:rsidP="007F03D8">
            <w:r>
              <w:t>Although stuck on how to receive messages</w:t>
            </w:r>
          </w:p>
          <w:p w14:paraId="11AD1272" w14:textId="714AFF25" w:rsidR="00FD38EE" w:rsidRDefault="003055DB" w:rsidP="007F03D8">
            <w:r>
              <w:rPr>
                <w:noProof/>
              </w:rPr>
              <w:lastRenderedPageBreak/>
              <w:drawing>
                <wp:inline distT="0" distB="0" distL="0" distR="0" wp14:anchorId="3B216C6C" wp14:editId="0C4946CD">
                  <wp:extent cx="5362575" cy="6381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257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E053F3" w14:textId="1E280A77" w:rsidR="003055DB" w:rsidRDefault="00F0797F" w:rsidP="007F03D8">
            <w:r>
              <w:t>As I don</w:t>
            </w:r>
            <w:r w:rsidR="00990EB8">
              <w:t>'</w:t>
            </w:r>
            <w:r>
              <w:t xml:space="preserve">t know </w:t>
            </w:r>
            <w:r w:rsidR="00A1035D">
              <w:t>to put in the byte</w:t>
            </w:r>
            <w:r w:rsidR="00546197">
              <w:t xml:space="preserve"> </w:t>
            </w:r>
            <w:r w:rsidR="00A1035D">
              <w:t xml:space="preserve">size, what size should I set ? </w:t>
            </w:r>
            <w:r w:rsidR="006B7746">
              <w:t>as encoded messages could get big</w:t>
            </w:r>
          </w:p>
          <w:p w14:paraId="654003E1" w14:textId="332C91CD" w:rsidR="00546197" w:rsidRDefault="00DB6D43" w:rsidP="007F03D8">
            <w:r>
              <w:t>It l</w:t>
            </w:r>
            <w:r w:rsidR="009D7FC4">
              <w:t xml:space="preserve">ooks like </w:t>
            </w:r>
            <w:r>
              <w:t>I have just been doing it all wrong and don</w:t>
            </w:r>
            <w:r w:rsidR="00990EB8">
              <w:t>'</w:t>
            </w:r>
            <w:r>
              <w:t>t understand the concept</w:t>
            </w:r>
          </w:p>
          <w:p w14:paraId="19F5D6AE" w14:textId="77777777" w:rsidR="00DB6D43" w:rsidRDefault="000B3911" w:rsidP="007F03D8">
            <w:r>
              <w:t>-----------------------------------------------------------------------------------------------------------------------------------</w:t>
            </w:r>
          </w:p>
          <w:p w14:paraId="27E23686" w14:textId="738CA881" w:rsidR="002B28B1" w:rsidRDefault="00990EB8" w:rsidP="007F03D8">
            <w:r>
              <w:t>I can't encrypt and turn it to JSON because JSON only works</w:t>
            </w:r>
            <w:r w:rsidR="00E82182">
              <w:t xml:space="preserve"> with dict</w:t>
            </w:r>
            <w:r>
              <w:t>ionaries</w:t>
            </w:r>
            <w:r w:rsidR="00E82182">
              <w:t xml:space="preserve"> or </w:t>
            </w:r>
            <w:r w:rsidR="00B10EF2">
              <w:t>list</w:t>
            </w:r>
            <w:r>
              <w:t>s</w:t>
            </w:r>
            <w:r w:rsidR="00B10EF2">
              <w:t xml:space="preserve">; it suited me perfectly for what I wanted to do </w:t>
            </w:r>
            <w:r w:rsidR="006E6CA5">
              <w:t xml:space="preserve">with the flag states, although </w:t>
            </w:r>
            <w:r w:rsidR="006A6883">
              <w:t xml:space="preserve">I do not see a way to make it work </w:t>
            </w:r>
            <w:r w:rsidR="00F805C0">
              <w:t>with RSA encryption.</w:t>
            </w:r>
          </w:p>
          <w:p w14:paraId="6FA41DB3" w14:textId="77777777" w:rsidR="00F805C0" w:rsidRDefault="00F805C0" w:rsidP="007F03D8">
            <w:r>
              <w:t xml:space="preserve">The thought of having spent so long creating an app that works perfectly </w:t>
            </w:r>
            <w:r w:rsidR="00990EB8">
              <w:t>to scrap it is depressing.</w:t>
            </w:r>
          </w:p>
          <w:p w14:paraId="44FE99E0" w14:textId="77777777" w:rsidR="00BB5C13" w:rsidRDefault="00BB5C13" w:rsidP="007F03D8">
            <w:r>
              <w:t>--------------------------------------------------------------------------------------------------------------------------------------</w:t>
            </w:r>
          </w:p>
          <w:p w14:paraId="304035C4" w14:textId="190BB145" w:rsidR="00BB5C13" w:rsidRDefault="009B72A7" w:rsidP="007F03D8">
            <w:r>
              <w:t xml:space="preserve">Grabbed some old code where is a simple single thread chat system and implemented </w:t>
            </w:r>
            <w:r w:rsidR="0027752A">
              <w:t xml:space="preserve">RSA encryption, I pretty much completely over thinking it , as </w:t>
            </w:r>
            <w:r w:rsidR="0048415F">
              <w:t xml:space="preserve">I was </w:t>
            </w:r>
            <w:proofErr w:type="spellStart"/>
            <w:r w:rsidR="0048415F">
              <w:t>encodying</w:t>
            </w:r>
            <w:proofErr w:type="spellEnd"/>
            <w:r w:rsidR="0048415F">
              <w:t xml:space="preserve"> it and trying to send it but it just wasn</w:t>
            </w:r>
            <w:r w:rsidR="00FA5C7C">
              <w:t>'</w:t>
            </w:r>
            <w:r w:rsidR="0048415F">
              <w:t xml:space="preserve">t working, with a lot of debugging </w:t>
            </w:r>
            <w:r w:rsidR="00007079">
              <w:t xml:space="preserve">using print and print type I have managed to figure out the issue, </w:t>
            </w:r>
            <w:r w:rsidR="009C0AE4">
              <w:t xml:space="preserve">so made it work, but I was getting an input then store it then encode it then </w:t>
            </w:r>
            <w:r w:rsidR="00145615">
              <w:t xml:space="preserve">turn it to a string then encode it in uft-8 to send it over the server, needed to </w:t>
            </w:r>
            <w:proofErr w:type="spellStart"/>
            <w:r w:rsidR="00A30499">
              <w:t>decress</w:t>
            </w:r>
            <w:proofErr w:type="spellEnd"/>
            <w:r w:rsidR="00A30499">
              <w:t xml:space="preserve"> the number of steps</w:t>
            </w:r>
            <w:r w:rsidR="00D204EB">
              <w:t>.</w:t>
            </w:r>
          </w:p>
          <w:p w14:paraId="1713EBCD" w14:textId="3B2486A8" w:rsidR="00D204EB" w:rsidRDefault="00D204EB" w:rsidP="007F03D8">
            <w:r>
              <w:t xml:space="preserve">So I reduced the number of steps </w:t>
            </w:r>
            <w:r w:rsidR="00AF41E1">
              <w:t>but I broke something and wasn</w:t>
            </w:r>
            <w:r w:rsidR="00FA5C7C">
              <w:t>'</w:t>
            </w:r>
            <w:r w:rsidR="00AF41E1">
              <w:t>t working, so I decided to remove the utf8 as why do I even need to encoded something that Is encrypted and in bits ?</w:t>
            </w:r>
          </w:p>
          <w:p w14:paraId="00FD1E05" w14:textId="77777777" w:rsidR="00B0690E" w:rsidRDefault="00AF41E1" w:rsidP="007F03D8">
            <w:proofErr w:type="gramStart"/>
            <w:r>
              <w:t>So</w:t>
            </w:r>
            <w:proofErr w:type="gramEnd"/>
            <w:r>
              <w:t xml:space="preserve"> </w:t>
            </w:r>
            <w:proofErr w:type="spellStart"/>
            <w:r>
              <w:t>its</w:t>
            </w:r>
            <w:proofErr w:type="spellEnd"/>
            <w:r>
              <w:t xml:space="preserve"> working</w:t>
            </w:r>
            <w:r w:rsidR="00B0690E">
              <w:t>!</w:t>
            </w:r>
          </w:p>
          <w:p w14:paraId="36198CCF" w14:textId="662550C0" w:rsidR="00C35175" w:rsidRDefault="00C35175" w:rsidP="007F03D8">
            <w:r>
              <w:rPr>
                <w:noProof/>
              </w:rPr>
              <w:drawing>
                <wp:inline distT="0" distB="0" distL="0" distR="0" wp14:anchorId="4097BB34" wp14:editId="17F5917C">
                  <wp:extent cx="4448175" cy="11144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8175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1D44" w14:paraId="1B24444F" w14:textId="77777777" w:rsidTr="00DB50BA">
        <w:trPr>
          <w:trHeight w:val="3222"/>
        </w:trPr>
        <w:tc>
          <w:tcPr>
            <w:tcW w:w="1190" w:type="dxa"/>
          </w:tcPr>
          <w:p w14:paraId="57C3187E" w14:textId="4756097C" w:rsidR="00A31D44" w:rsidRDefault="00A31D44" w:rsidP="007F03D8">
            <w:r>
              <w:lastRenderedPageBreak/>
              <w:t>20/01/22</w:t>
            </w:r>
          </w:p>
        </w:tc>
        <w:tc>
          <w:tcPr>
            <w:tcW w:w="844" w:type="dxa"/>
          </w:tcPr>
          <w:p w14:paraId="728F855E" w14:textId="4FDB6F25" w:rsidR="00A31D44" w:rsidRDefault="002D06E9" w:rsidP="007F03D8">
            <w:r>
              <w:t>6</w:t>
            </w:r>
          </w:p>
        </w:tc>
        <w:tc>
          <w:tcPr>
            <w:tcW w:w="9301" w:type="dxa"/>
          </w:tcPr>
          <w:p w14:paraId="670C27A3" w14:textId="29EB2D35" w:rsidR="00100E57" w:rsidRDefault="00A31D44" w:rsidP="007F03D8">
            <w:r>
              <w:t xml:space="preserve">After getting the </w:t>
            </w:r>
            <w:r w:rsidR="00100E57">
              <w:t>single thread working yesterday</w:t>
            </w:r>
            <w:r w:rsidR="00303BEE">
              <w:t>,</w:t>
            </w:r>
            <w:r w:rsidR="00100E57">
              <w:t xml:space="preserve"> I decided to go for multi-thread</w:t>
            </w:r>
            <w:r w:rsidR="00303BEE">
              <w:t>,</w:t>
            </w:r>
            <w:r w:rsidR="00100E57">
              <w:t xml:space="preserve"> thinking the </w:t>
            </w:r>
            <w:r w:rsidR="00FA3530">
              <w:t>process would be the same</w:t>
            </w:r>
            <w:r w:rsidR="00303BEE">
              <w:t>;</w:t>
            </w:r>
            <w:r w:rsidR="00FA3530">
              <w:t xml:space="preserve"> luckily</w:t>
            </w:r>
            <w:r w:rsidR="00303BEE">
              <w:t>,</w:t>
            </w:r>
            <w:r w:rsidR="00FA3530">
              <w:t xml:space="preserve"> it was well</w:t>
            </w:r>
            <w:r w:rsidR="00FA5C7C">
              <w:t>,</w:t>
            </w:r>
            <w:r w:rsidR="00FA3530">
              <w:t xml:space="preserve"> so I thought</w:t>
            </w:r>
            <w:r w:rsidR="00303BEE">
              <w:t>;</w:t>
            </w:r>
            <w:r w:rsidR="00FA3530">
              <w:t xml:space="preserve"> </w:t>
            </w:r>
            <w:r w:rsidR="002B029E">
              <w:t>the encoder d</w:t>
            </w:r>
            <w:r w:rsidR="00303BEE">
              <w:t>id</w:t>
            </w:r>
            <w:r w:rsidR="002B029E">
              <w:t xml:space="preserve"> not agree with the way I </w:t>
            </w:r>
            <w:r w:rsidR="00455EDA">
              <w:t>produce</w:t>
            </w:r>
            <w:r w:rsidR="00303BEE">
              <w:t>d</w:t>
            </w:r>
            <w:r w:rsidR="00455EDA">
              <w:t xml:space="preserve"> names followed by </w:t>
            </w:r>
            <w:r w:rsidR="00303BEE">
              <w:t xml:space="preserve">the </w:t>
            </w:r>
            <w:r w:rsidR="00455EDA">
              <w:t>message, creating a lot of issues and not allowing me to de</w:t>
            </w:r>
            <w:r w:rsidR="00204C39">
              <w:t xml:space="preserve">code as I think </w:t>
            </w:r>
            <w:proofErr w:type="spellStart"/>
            <w:r w:rsidR="00204C39">
              <w:t>its</w:t>
            </w:r>
            <w:proofErr w:type="spellEnd"/>
            <w:r w:rsidR="00204C39">
              <w:t xml:space="preserve"> because </w:t>
            </w:r>
            <w:proofErr w:type="spellStart"/>
            <w:r w:rsidR="00FA5C7C">
              <w:t>decrypter</w:t>
            </w:r>
            <w:proofErr w:type="spellEnd"/>
            <w:r w:rsidR="00FA5C7C">
              <w:t xml:space="preserve"> is</w:t>
            </w:r>
            <w:r w:rsidR="00204C39">
              <w:t xml:space="preserve"> trying to dec</w:t>
            </w:r>
            <w:r w:rsidR="00FA5C7C">
              <w:t>ipher</w:t>
            </w:r>
            <w:r w:rsidR="00204C39">
              <w:t xml:space="preserve"> </w:t>
            </w:r>
            <w:r w:rsidR="00FA5C7C">
              <w:t>two</w:t>
            </w:r>
            <w:r w:rsidR="00204C39">
              <w:t xml:space="preserve"> different things at the same time, so after deleting the name it started working fine confirming my suspicions, that brings me to my main program, </w:t>
            </w:r>
            <w:r w:rsidR="00E5757F">
              <w:t xml:space="preserve">where my entire program sends information back and forwards in a dictionary </w:t>
            </w:r>
            <w:r w:rsidR="00AE7703">
              <w:t>in a JSON</w:t>
            </w:r>
            <w:r w:rsidR="00F17944">
              <w:t xml:space="preserve"> due to find</w:t>
            </w:r>
            <w:r w:rsidR="00C03327">
              <w:t xml:space="preserve">ing a website that said </w:t>
            </w:r>
            <w:proofErr w:type="spellStart"/>
            <w:r w:rsidR="00C03327">
              <w:t>Json</w:t>
            </w:r>
            <w:proofErr w:type="spellEnd"/>
            <w:r w:rsidR="00C03327">
              <w:t xml:space="preserve"> encoding was safe, but I don</w:t>
            </w:r>
            <w:r w:rsidR="00FA5C7C">
              <w:t>'</w:t>
            </w:r>
            <w:r w:rsidR="00C03327">
              <w:t xml:space="preserve">t think </w:t>
            </w:r>
            <w:r w:rsidR="00303BEE">
              <w:t>it</w:t>
            </w:r>
            <w:r w:rsidR="00FA5C7C">
              <w:t>'</w:t>
            </w:r>
            <w:r w:rsidR="00303BEE">
              <w:t>s</w:t>
            </w:r>
            <w:r w:rsidR="00C03327">
              <w:t xml:space="preserve"> good enough for </w:t>
            </w:r>
            <w:r w:rsidR="00A707F6">
              <w:t>what the lecturer waiting to confirm</w:t>
            </w:r>
            <w:r w:rsidR="00303BEE">
              <w:t xml:space="preserve"> with </w:t>
            </w:r>
            <w:r w:rsidR="00E82122">
              <w:t>lecturer soon</w:t>
            </w:r>
            <w:r w:rsidR="008258CF">
              <w:t>;</w:t>
            </w:r>
            <w:r w:rsidR="00C7561F">
              <w:t xml:space="preserve"> meanwhile I need to try to find a solution, I am thinking about isolating the </w:t>
            </w:r>
            <w:r w:rsidR="008258CF">
              <w:t xml:space="preserve">input message encrypt and then add to the </w:t>
            </w:r>
            <w:proofErr w:type="spellStart"/>
            <w:r w:rsidR="008258CF">
              <w:t>dict</w:t>
            </w:r>
            <w:proofErr w:type="spellEnd"/>
            <w:r w:rsidR="008258CF">
              <w:t xml:space="preserve"> </w:t>
            </w:r>
            <w:r w:rsidR="00820466">
              <w:t>and send it over</w:t>
            </w:r>
            <w:r w:rsidR="00DC030E">
              <w:t>. But that</w:t>
            </w:r>
            <w:r w:rsidR="00A5552D">
              <w:t>'</w:t>
            </w:r>
            <w:r w:rsidR="00DC030E">
              <w:t>s easier said th</w:t>
            </w:r>
            <w:r w:rsidR="00A5552D">
              <w:t>a</w:t>
            </w:r>
            <w:r w:rsidR="00DC030E">
              <w:t>n done.</w:t>
            </w:r>
          </w:p>
          <w:p w14:paraId="0DA96503" w14:textId="6E13E861" w:rsidR="00DC030E" w:rsidRDefault="00A5552D" w:rsidP="007F03D8">
            <w:r>
              <w:t>I</w:t>
            </w:r>
            <w:r w:rsidR="00DC030E">
              <w:t>n one of my research</w:t>
            </w:r>
            <w:r>
              <w:t>,</w:t>
            </w:r>
            <w:r w:rsidR="00DC030E">
              <w:t xml:space="preserve"> I found there is something to encrypt </w:t>
            </w:r>
            <w:r w:rsidR="00526FA9">
              <w:t>the actual J</w:t>
            </w:r>
            <w:r>
              <w:t>SON</w:t>
            </w:r>
            <w:r w:rsidR="00526FA9">
              <w:t xml:space="preserve">, </w:t>
            </w:r>
            <w:r w:rsidR="006E6B5F">
              <w:t xml:space="preserve">and its AES, so it falls under </w:t>
            </w:r>
            <w:r w:rsidR="005829C0">
              <w:t xml:space="preserve">advanced security, </w:t>
            </w:r>
            <w:r w:rsidR="00526FA9">
              <w:t>so there</w:t>
            </w:r>
            <w:r>
              <w:t>'</w:t>
            </w:r>
            <w:r w:rsidR="00526FA9">
              <w:t>s another possibility</w:t>
            </w:r>
            <w:r>
              <w:t>,</w:t>
            </w:r>
            <w:r w:rsidR="00526FA9">
              <w:t xml:space="preserve"> but that would negate all the work I </w:t>
            </w:r>
            <w:r>
              <w:t xml:space="preserve">have </w:t>
            </w:r>
            <w:r w:rsidR="00526FA9">
              <w:t>been doing and would be another thing for me to learn</w:t>
            </w:r>
            <w:r w:rsidR="006E6B5F">
              <w:t>;</w:t>
            </w:r>
            <w:r w:rsidR="00526FA9">
              <w:t xml:space="preserve"> </w:t>
            </w:r>
            <w:r>
              <w:t>so for now</w:t>
            </w:r>
            <w:r w:rsidR="00333B2F">
              <w:t>.</w:t>
            </w:r>
          </w:p>
          <w:p w14:paraId="0735A651" w14:textId="77777777" w:rsidR="00333B2F" w:rsidRDefault="00333B2F" w:rsidP="007F03D8"/>
          <w:p w14:paraId="1AD29060" w14:textId="77777777" w:rsidR="00333B2F" w:rsidRDefault="00333B2F" w:rsidP="007F03D8">
            <w:r>
              <w:t xml:space="preserve">Decided to try to learn </w:t>
            </w:r>
            <w:r w:rsidR="00D947C0">
              <w:t xml:space="preserve">how to encrypt </w:t>
            </w:r>
            <w:r w:rsidR="00550323">
              <w:t>JSON</w:t>
            </w:r>
            <w:r w:rsidR="00D947C0">
              <w:t xml:space="preserve"> but yet again r</w:t>
            </w:r>
            <w:r w:rsidR="00550323">
              <w:t>a</w:t>
            </w:r>
            <w:r w:rsidR="00D947C0">
              <w:t>n into the same issue that ha</w:t>
            </w:r>
            <w:r w:rsidR="00550323">
              <w:t>s</w:t>
            </w:r>
            <w:r w:rsidR="00D947C0">
              <w:t xml:space="preserve"> been plaguing </w:t>
            </w:r>
            <w:r w:rsidR="00550323">
              <w:t xml:space="preserve">me </w:t>
            </w:r>
            <w:r w:rsidR="00D947C0">
              <w:t xml:space="preserve">since the beginning, I </w:t>
            </w:r>
            <w:proofErr w:type="spellStart"/>
            <w:r w:rsidR="00D947C0">
              <w:t>can not</w:t>
            </w:r>
            <w:proofErr w:type="spellEnd"/>
            <w:r w:rsidR="00D947C0">
              <w:t xml:space="preserve"> install the library Crypto, </w:t>
            </w:r>
            <w:r w:rsidR="00550323">
              <w:t>so I am stuck.</w:t>
            </w:r>
          </w:p>
          <w:p w14:paraId="6F4B002C" w14:textId="77777777" w:rsidR="001E50A0" w:rsidRDefault="001E50A0" w:rsidP="007F03D8"/>
          <w:p w14:paraId="06FC6110" w14:textId="75BBED68" w:rsidR="001E50A0" w:rsidRDefault="001E50A0" w:rsidP="007F03D8">
            <w:r>
              <w:t>Reverting back to the original idea</w:t>
            </w:r>
            <w:r w:rsidR="003B4FA6">
              <w:t xml:space="preserve">, </w:t>
            </w:r>
            <w:r w:rsidR="002D7F52">
              <w:t xml:space="preserve">encoding the message in a </w:t>
            </w:r>
            <w:proofErr w:type="spellStart"/>
            <w:r w:rsidR="002D7F52">
              <w:t>dict</w:t>
            </w:r>
            <w:proofErr w:type="spellEnd"/>
            <w:r w:rsidR="002D7F52">
              <w:t xml:space="preserve"> seems to work, but </w:t>
            </w:r>
            <w:r w:rsidR="00F8664B">
              <w:t xml:space="preserve">while encoding the </w:t>
            </w:r>
            <w:proofErr w:type="spellStart"/>
            <w:r w:rsidR="00F8664B">
              <w:t>json</w:t>
            </w:r>
            <w:proofErr w:type="spellEnd"/>
            <w:r w:rsidR="00F8664B">
              <w:t xml:space="preserve"> creates an error due to the encrypted message being in bites, </w:t>
            </w:r>
          </w:p>
        </w:tc>
      </w:tr>
      <w:tr w:rsidR="002D06E9" w14:paraId="6C9DD2B6" w14:textId="77777777" w:rsidTr="00DB50BA">
        <w:trPr>
          <w:trHeight w:val="3222"/>
        </w:trPr>
        <w:tc>
          <w:tcPr>
            <w:tcW w:w="1190" w:type="dxa"/>
          </w:tcPr>
          <w:p w14:paraId="6EB8543B" w14:textId="4C5EFF39" w:rsidR="002D06E9" w:rsidRDefault="002D06E9" w:rsidP="007F03D8">
            <w:r>
              <w:lastRenderedPageBreak/>
              <w:t>21/01/</w:t>
            </w:r>
            <w:r w:rsidR="00773DF2">
              <w:t>2023</w:t>
            </w:r>
          </w:p>
        </w:tc>
        <w:tc>
          <w:tcPr>
            <w:tcW w:w="844" w:type="dxa"/>
          </w:tcPr>
          <w:p w14:paraId="61C9023B" w14:textId="77777777" w:rsidR="002D06E9" w:rsidRDefault="00773DF2" w:rsidP="007F03D8">
            <w:r>
              <w:t>4</w:t>
            </w:r>
          </w:p>
          <w:p w14:paraId="5A735596" w14:textId="77777777" w:rsidR="00F43447" w:rsidRDefault="00F43447" w:rsidP="007F03D8"/>
          <w:p w14:paraId="4AFACC72" w14:textId="77777777" w:rsidR="00F43447" w:rsidRDefault="00F43447" w:rsidP="007F03D8"/>
          <w:p w14:paraId="24523321" w14:textId="77777777" w:rsidR="00F43447" w:rsidRDefault="00F43447" w:rsidP="007F03D8"/>
          <w:p w14:paraId="52AF0673" w14:textId="77777777" w:rsidR="00F43447" w:rsidRDefault="00F43447" w:rsidP="007F03D8"/>
          <w:p w14:paraId="0B150A00" w14:textId="77777777" w:rsidR="00F43447" w:rsidRDefault="00F43447" w:rsidP="007F03D8"/>
          <w:p w14:paraId="04854BDD" w14:textId="77777777" w:rsidR="00F43447" w:rsidRDefault="00F43447" w:rsidP="007F03D8"/>
          <w:p w14:paraId="3445DEB5" w14:textId="77777777" w:rsidR="00F43447" w:rsidRDefault="00F43447" w:rsidP="007F03D8"/>
          <w:p w14:paraId="28C24301" w14:textId="77777777" w:rsidR="00F43447" w:rsidRDefault="00F43447" w:rsidP="007F03D8"/>
          <w:p w14:paraId="4535BE4A" w14:textId="77777777" w:rsidR="00F43447" w:rsidRDefault="00F43447" w:rsidP="007F03D8"/>
          <w:p w14:paraId="44804512" w14:textId="77777777" w:rsidR="00F43447" w:rsidRDefault="00F43447" w:rsidP="007F03D8"/>
          <w:p w14:paraId="37864903" w14:textId="77777777" w:rsidR="00F43447" w:rsidRDefault="00F43447" w:rsidP="007F03D8"/>
          <w:p w14:paraId="199640AC" w14:textId="77777777" w:rsidR="00F43447" w:rsidRDefault="00F43447" w:rsidP="007F03D8"/>
          <w:p w14:paraId="75734058" w14:textId="77777777" w:rsidR="00F43447" w:rsidRDefault="00F43447" w:rsidP="007F03D8"/>
          <w:p w14:paraId="30844875" w14:textId="617856D8" w:rsidR="00F43447" w:rsidRDefault="00F43447" w:rsidP="007F03D8">
            <w:r>
              <w:t>2</w:t>
            </w:r>
          </w:p>
        </w:tc>
        <w:tc>
          <w:tcPr>
            <w:tcW w:w="9301" w:type="dxa"/>
          </w:tcPr>
          <w:p w14:paraId="6F134676" w14:textId="77777777" w:rsidR="002D06E9" w:rsidRDefault="00773DF2" w:rsidP="007F03D8">
            <w:r>
              <w:t xml:space="preserve">Still </w:t>
            </w:r>
            <w:proofErr w:type="spellStart"/>
            <w:r>
              <w:t>havent</w:t>
            </w:r>
            <w:proofErr w:type="spellEnd"/>
            <w:r>
              <w:t xml:space="preserve"> found a way around it, due the way encryption work any attempts of </w:t>
            </w:r>
            <w:r w:rsidR="00163B53">
              <w:t xml:space="preserve">changing the format change the code as well, so my current method of encoding is not working, for my main program, </w:t>
            </w:r>
            <w:r w:rsidR="00DE7E15">
              <w:t xml:space="preserve">as I need to add all the information in to a </w:t>
            </w:r>
            <w:proofErr w:type="spellStart"/>
            <w:r w:rsidR="00DE7E15">
              <w:t>dict</w:t>
            </w:r>
            <w:proofErr w:type="spellEnd"/>
            <w:r w:rsidR="00DE7E15">
              <w:t xml:space="preserve"> as a string.</w:t>
            </w:r>
          </w:p>
          <w:p w14:paraId="2B168EB5" w14:textId="77777777" w:rsidR="00DE7E15" w:rsidRDefault="00DE7E15" w:rsidP="007F03D8"/>
          <w:p w14:paraId="14A9FDF4" w14:textId="77777777" w:rsidR="00DE7E15" w:rsidRDefault="009731DD" w:rsidP="007F03D8">
            <w:r>
              <w:t xml:space="preserve">Last chance to save my project is </w:t>
            </w:r>
            <w:r w:rsidR="000F4278">
              <w:t>to somehow try to encrypt JSON</w:t>
            </w:r>
          </w:p>
          <w:p w14:paraId="7727D7BA" w14:textId="6A5158FC" w:rsidR="00595EF7" w:rsidRDefault="00595EF7" w:rsidP="007F03D8">
            <w:r>
              <w:t>Or</w:t>
            </w:r>
          </w:p>
          <w:p w14:paraId="04C6A66E" w14:textId="77777777" w:rsidR="00595EF7" w:rsidRDefault="00595EF7" w:rsidP="007F03D8">
            <w:r>
              <w:t xml:space="preserve">Try </w:t>
            </w:r>
            <w:r w:rsidR="00114834">
              <w:t xml:space="preserve">to send the message separate from the JSON but that would involve </w:t>
            </w:r>
            <w:r w:rsidR="00920C63">
              <w:t>a lot of changes, pretty much just create a new program</w:t>
            </w:r>
          </w:p>
          <w:p w14:paraId="0799D39D" w14:textId="77777777" w:rsidR="00920C63" w:rsidRDefault="00920C63" w:rsidP="007F03D8"/>
          <w:p w14:paraId="40D7DFCF" w14:textId="77777777" w:rsidR="00962D30" w:rsidRDefault="00962D30" w:rsidP="007F03D8">
            <w:proofErr w:type="spellStart"/>
            <w:proofErr w:type="gramStart"/>
            <w:r>
              <w:t>Cant</w:t>
            </w:r>
            <w:proofErr w:type="spellEnd"/>
            <w:proofErr w:type="gramEnd"/>
            <w:r>
              <w:t xml:space="preserve"> get anything to work…</w:t>
            </w:r>
          </w:p>
          <w:p w14:paraId="261FB7FB" w14:textId="77777777" w:rsidR="009C3013" w:rsidRDefault="009C3013" w:rsidP="007F03D8"/>
          <w:p w14:paraId="31B7C80F" w14:textId="77777777" w:rsidR="009C3013" w:rsidRDefault="009C3013" w:rsidP="007F03D8">
            <w:r>
              <w:t>I am too tired, given up</w:t>
            </w:r>
            <w:r w:rsidR="00757318">
              <w:t>…</w:t>
            </w:r>
          </w:p>
          <w:p w14:paraId="3C142C3F" w14:textId="77777777" w:rsidR="00F43447" w:rsidRDefault="00F43447" w:rsidP="007F03D8"/>
          <w:p w14:paraId="27398C1B" w14:textId="77777777" w:rsidR="00F43447" w:rsidRDefault="00F43447" w:rsidP="007F03D8"/>
          <w:p w14:paraId="3E79BD3A" w14:textId="293E9A72" w:rsidR="00F43447" w:rsidRDefault="00F43447" w:rsidP="007F03D8">
            <w:r>
              <w:t xml:space="preserve">Created a basic </w:t>
            </w:r>
            <w:r w:rsidR="00FF1D56">
              <w:t xml:space="preserve">chat program that is all encrypted with timestamps and </w:t>
            </w:r>
            <w:r w:rsidR="0051052F">
              <w:t>nicknames</w:t>
            </w:r>
            <w:r w:rsidR="00FF1D56">
              <w:t xml:space="preserve">, although found a bug, when the </w:t>
            </w:r>
            <w:r w:rsidR="0051052F">
              <w:t>nickname</w:t>
            </w:r>
            <w:r w:rsidR="00FF1D56">
              <w:t xml:space="preserve"> is bigger </w:t>
            </w:r>
            <w:r w:rsidR="0051052F">
              <w:t>than</w:t>
            </w:r>
            <w:r w:rsidR="00FF1D56">
              <w:t xml:space="preserve"> 1 letter </w:t>
            </w:r>
            <w:r w:rsidR="0051052F">
              <w:t>it doesn</w:t>
            </w:r>
            <w:r w:rsidR="00C41CA1">
              <w:t>'</w:t>
            </w:r>
            <w:r w:rsidR="0051052F">
              <w:t xml:space="preserve">t </w:t>
            </w:r>
            <w:proofErr w:type="gramStart"/>
            <w:r w:rsidR="0051052F">
              <w:t>decrypts</w:t>
            </w:r>
            <w:proofErr w:type="gramEnd"/>
          </w:p>
          <w:p w14:paraId="6BA7E983" w14:textId="77777777" w:rsidR="000E42CA" w:rsidRDefault="000E42CA" w:rsidP="007F03D8">
            <w:r>
              <w:rPr>
                <w:noProof/>
              </w:rPr>
              <w:drawing>
                <wp:inline distT="0" distB="0" distL="0" distR="0" wp14:anchorId="24FAFD46" wp14:editId="4BD33EB2">
                  <wp:extent cx="2352675" cy="112395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675" cy="1123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55E39">
              <w:rPr>
                <w:noProof/>
              </w:rPr>
              <w:drawing>
                <wp:inline distT="0" distB="0" distL="0" distR="0" wp14:anchorId="1F1381B1" wp14:editId="4A6331D3">
                  <wp:extent cx="2609850" cy="16954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98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A4B5D3" w14:textId="77777777" w:rsidR="00897692" w:rsidRDefault="00897692" w:rsidP="007F03D8"/>
          <w:p w14:paraId="5DDC6F11" w14:textId="49190369" w:rsidR="00897692" w:rsidRDefault="00897692" w:rsidP="007F03D8"/>
        </w:tc>
      </w:tr>
      <w:tr w:rsidR="00151414" w14:paraId="7FEACA4F" w14:textId="77777777" w:rsidTr="00DB50BA">
        <w:trPr>
          <w:trHeight w:val="3222"/>
        </w:trPr>
        <w:tc>
          <w:tcPr>
            <w:tcW w:w="1190" w:type="dxa"/>
          </w:tcPr>
          <w:p w14:paraId="7ABC00D1" w14:textId="119FB43F" w:rsidR="00151414" w:rsidRDefault="00151414" w:rsidP="007F03D8">
            <w:r>
              <w:t>23/01/23</w:t>
            </w:r>
          </w:p>
        </w:tc>
        <w:tc>
          <w:tcPr>
            <w:tcW w:w="844" w:type="dxa"/>
          </w:tcPr>
          <w:p w14:paraId="0C8A57D2" w14:textId="77777777" w:rsidR="00151414" w:rsidRDefault="00CA1913" w:rsidP="007F03D8">
            <w:r>
              <w:t>2</w:t>
            </w:r>
          </w:p>
          <w:p w14:paraId="6D99318D" w14:textId="77777777" w:rsidR="00F94409" w:rsidRDefault="00F94409" w:rsidP="007F03D8"/>
          <w:p w14:paraId="3C6D8250" w14:textId="77777777" w:rsidR="00F94409" w:rsidRDefault="00F94409" w:rsidP="007F03D8"/>
          <w:p w14:paraId="6CF3D3D2" w14:textId="77777777" w:rsidR="00F94409" w:rsidRDefault="00F94409" w:rsidP="007F03D8"/>
          <w:p w14:paraId="0AC88A91" w14:textId="77777777" w:rsidR="00F94409" w:rsidRDefault="00F94409" w:rsidP="007F03D8"/>
          <w:p w14:paraId="0FDA0759" w14:textId="77777777" w:rsidR="00F94409" w:rsidRDefault="00F94409" w:rsidP="007F03D8"/>
          <w:p w14:paraId="76EC515B" w14:textId="77777777" w:rsidR="00F94409" w:rsidRDefault="00F94409" w:rsidP="007F03D8"/>
          <w:p w14:paraId="2B776CE2" w14:textId="77777777" w:rsidR="00F94409" w:rsidRDefault="00F94409" w:rsidP="007F03D8"/>
          <w:p w14:paraId="197851AE" w14:textId="1F98E1E3" w:rsidR="00F94409" w:rsidRDefault="00F94409" w:rsidP="007F03D8">
            <w:r>
              <w:t>3</w:t>
            </w:r>
          </w:p>
        </w:tc>
        <w:tc>
          <w:tcPr>
            <w:tcW w:w="9301" w:type="dxa"/>
          </w:tcPr>
          <w:p w14:paraId="6CDA21FC" w14:textId="167EAD50" w:rsidR="00151414" w:rsidRDefault="00CA1913" w:rsidP="007F03D8">
            <w:r>
              <w:t>After starting a</w:t>
            </w:r>
            <w:r w:rsidR="004C322D">
              <w:t>n</w:t>
            </w:r>
            <w:r>
              <w:t xml:space="preserve"> entire</w:t>
            </w:r>
            <w:r w:rsidR="004C322D">
              <w:t>ly</w:t>
            </w:r>
            <w:r>
              <w:t xml:space="preserve"> new </w:t>
            </w:r>
            <w:r w:rsidR="00926E31">
              <w:t xml:space="preserve">project, </w:t>
            </w:r>
            <w:r w:rsidR="004C322D">
              <w:t>I went through the requirements list</w:t>
            </w:r>
            <w:r w:rsidR="00F90E7A">
              <w:t>.</w:t>
            </w:r>
          </w:p>
          <w:p w14:paraId="203C0896" w14:textId="77777777" w:rsidR="00851166" w:rsidRDefault="00F90E7A" w:rsidP="007F03D8">
            <w:r>
              <w:t xml:space="preserve">I have implemented a function that detects when the word QUIT is used and closes the </w:t>
            </w:r>
            <w:r w:rsidR="004C322D">
              <w:t xml:space="preserve">connection, and </w:t>
            </w:r>
            <w:r w:rsidR="005A4845">
              <w:t xml:space="preserve">the server detects when </w:t>
            </w:r>
            <w:r w:rsidR="00851166">
              <w:t xml:space="preserve">the </w:t>
            </w:r>
            <w:r w:rsidR="005A4845">
              <w:t xml:space="preserve">user left and broadcasts to all the users that </w:t>
            </w:r>
            <w:r w:rsidR="00851166">
              <w:t xml:space="preserve">person left. </w:t>
            </w:r>
            <w:r w:rsidR="00851166" w:rsidRPr="00851166">
              <w:rPr>
                <w:highlight w:val="yellow"/>
              </w:rPr>
              <w:t>N2</w:t>
            </w:r>
          </w:p>
          <w:p w14:paraId="12B25EC6" w14:textId="77777777" w:rsidR="00E96B17" w:rsidRDefault="00E96B17" w:rsidP="007F03D8">
            <w:r>
              <w:t>Using a multi</w:t>
            </w:r>
            <w:r w:rsidR="008F11E9">
              <w:t>-</w:t>
            </w:r>
            <w:r>
              <w:t xml:space="preserve">threaded approach so </w:t>
            </w:r>
            <w:r w:rsidRPr="008F11E9">
              <w:rPr>
                <w:highlight w:val="yellow"/>
              </w:rPr>
              <w:t>N1</w:t>
            </w:r>
          </w:p>
          <w:p w14:paraId="1200D683" w14:textId="77777777" w:rsidR="008F11E9" w:rsidRDefault="008F11E9" w:rsidP="007F03D8">
            <w:r>
              <w:t xml:space="preserve">Basic error handling messages </w:t>
            </w:r>
            <w:r w:rsidRPr="008F11E9">
              <w:rPr>
                <w:highlight w:val="yellow"/>
              </w:rPr>
              <w:t>N3</w:t>
            </w:r>
          </w:p>
          <w:p w14:paraId="7F8EE7F2" w14:textId="77777777" w:rsidR="008F11E9" w:rsidRDefault="006E3C39" w:rsidP="007F03D8">
            <w:r>
              <w:t xml:space="preserve">RSA encryption </w:t>
            </w:r>
            <w:r w:rsidRPr="006E3C39">
              <w:rPr>
                <w:highlight w:val="yellow"/>
              </w:rPr>
              <w:t>S1</w:t>
            </w:r>
          </w:p>
          <w:p w14:paraId="768A5272" w14:textId="77777777" w:rsidR="006E3C39" w:rsidRDefault="006E3C39" w:rsidP="007F03D8"/>
          <w:p w14:paraId="478EAD99" w14:textId="77777777" w:rsidR="00F94409" w:rsidRDefault="00F94409" w:rsidP="007F03D8"/>
          <w:p w14:paraId="5ABF4B27" w14:textId="323E63EF" w:rsidR="00F94409" w:rsidRDefault="00F94409" w:rsidP="007F03D8">
            <w:r>
              <w:t>After the chat with the lecturer</w:t>
            </w:r>
            <w:r w:rsidR="003652CC">
              <w:t>,</w:t>
            </w:r>
            <w:r>
              <w:t xml:space="preserve"> I realised </w:t>
            </w:r>
            <w:r w:rsidR="00E80C2C">
              <w:t>I c</w:t>
            </w:r>
            <w:r w:rsidR="003652CC">
              <w:t>ould</w:t>
            </w:r>
            <w:r w:rsidR="00E80C2C">
              <w:t xml:space="preserve"> </w:t>
            </w:r>
            <w:proofErr w:type="gramStart"/>
            <w:r w:rsidR="00E80C2C">
              <w:t>actually salvage</w:t>
            </w:r>
            <w:proofErr w:type="gramEnd"/>
            <w:r w:rsidR="00E80C2C">
              <w:t xml:space="preserve"> the project that I </w:t>
            </w:r>
            <w:r w:rsidR="003652CC">
              <w:t xml:space="preserve">had </w:t>
            </w:r>
            <w:r w:rsidR="00E80C2C">
              <w:t>spent so long on.</w:t>
            </w:r>
          </w:p>
          <w:p w14:paraId="2A1CB208" w14:textId="77777777" w:rsidR="00E80C2C" w:rsidRDefault="00E80C2C" w:rsidP="007F03D8">
            <w:r>
              <w:t xml:space="preserve">I can use </w:t>
            </w:r>
            <w:proofErr w:type="spellStart"/>
            <w:r>
              <w:t>Ceaser</w:t>
            </w:r>
            <w:proofErr w:type="spellEnd"/>
            <w:r>
              <w:t xml:space="preserve"> cypher</w:t>
            </w:r>
            <w:r w:rsidR="007E0486">
              <w:t xml:space="preserve"> as the output is in </w:t>
            </w:r>
            <w:r w:rsidR="003652CC">
              <w:t>the</w:t>
            </w:r>
            <w:r w:rsidR="007E0486">
              <w:t xml:space="preserve"> form of </w:t>
            </w:r>
            <w:r w:rsidR="003652CC">
              <w:t xml:space="preserve">a </w:t>
            </w:r>
            <w:r w:rsidR="007E0486">
              <w:t xml:space="preserve">string, so </w:t>
            </w:r>
            <w:r w:rsidR="005D1877">
              <w:t>I can carry on using JSON to send information back and forward.</w:t>
            </w:r>
          </w:p>
          <w:p w14:paraId="2DDB16B8" w14:textId="77777777" w:rsidR="005D1877" w:rsidRDefault="005D1877" w:rsidP="007F03D8">
            <w:r>
              <w:t xml:space="preserve">Although </w:t>
            </w:r>
            <w:r w:rsidR="0012732B">
              <w:t xml:space="preserve">if I am unable </w:t>
            </w:r>
            <w:r w:rsidR="00BD013E">
              <w:t xml:space="preserve">to implement </w:t>
            </w:r>
            <w:proofErr w:type="spellStart"/>
            <w:r w:rsidR="005C12A8">
              <w:t>Ceaser</w:t>
            </w:r>
            <w:proofErr w:type="spellEnd"/>
            <w:r w:rsidR="005C12A8">
              <w:t xml:space="preserve"> Cypher, I can revert to my project as I have already done enough for 40%</w:t>
            </w:r>
          </w:p>
          <w:p w14:paraId="2293B396" w14:textId="77777777" w:rsidR="00E52352" w:rsidRDefault="00E52352" w:rsidP="007F03D8"/>
          <w:p w14:paraId="4FACBE8E" w14:textId="601FFEE2" w:rsidR="00E52352" w:rsidRDefault="00E52352" w:rsidP="007F03D8">
            <w:r>
              <w:t>Funny note my cypher do</w:t>
            </w:r>
            <w:r w:rsidR="00C41CA1">
              <w:t>es</w:t>
            </w:r>
            <w:r>
              <w:t>n</w:t>
            </w:r>
            <w:r w:rsidR="00C41CA1">
              <w:t>'</w:t>
            </w:r>
            <w:r>
              <w:t>t allow capital letters</w:t>
            </w:r>
            <w:r w:rsidR="00C41CA1">
              <w:t>;</w:t>
            </w:r>
            <w:r>
              <w:t xml:space="preserve"> </w:t>
            </w:r>
            <w:r w:rsidR="00C41CA1">
              <w:t xml:space="preserve">I </w:t>
            </w:r>
            <w:r>
              <w:t xml:space="preserve">spent an hour </w:t>
            </w:r>
            <w:r w:rsidR="00C41CA1">
              <w:t xml:space="preserve">trying </w:t>
            </w:r>
            <w:r>
              <w:t>to figure out why</w:t>
            </w:r>
            <w:r w:rsidR="00C41CA1">
              <w:t>,</w:t>
            </w:r>
            <w:r>
              <w:t xml:space="preserve"> </w:t>
            </w:r>
            <w:proofErr w:type="spellStart"/>
            <w:r>
              <w:t>hahah</w:t>
            </w:r>
            <w:r w:rsidR="00A7398C">
              <w:t>a</w:t>
            </w:r>
            <w:proofErr w:type="spellEnd"/>
          </w:p>
          <w:p w14:paraId="3E5305DF" w14:textId="0A68F92B" w:rsidR="00A7398C" w:rsidRDefault="00A7398C" w:rsidP="007F03D8">
            <w:r>
              <w:t>Only understood why because my name I was writing Bruno</w:t>
            </w:r>
            <w:r w:rsidR="00627D0C">
              <w:t>,</w:t>
            </w:r>
            <w:r>
              <w:t xml:space="preserve"> and it was coming out as </w:t>
            </w:r>
            <w:proofErr w:type="spellStart"/>
            <w:r w:rsidR="00C41CA1">
              <w:t>Vruno</w:t>
            </w:r>
            <w:proofErr w:type="spellEnd"/>
          </w:p>
          <w:p w14:paraId="2AB9C8A7" w14:textId="77777777" w:rsidR="00C41CA1" w:rsidRDefault="00627D0C" w:rsidP="007F03D8">
            <w:r>
              <w:t xml:space="preserve">Fix: force </w:t>
            </w:r>
            <w:proofErr w:type="gramStart"/>
            <w:r>
              <w:t>lower(</w:t>
            </w:r>
            <w:proofErr w:type="gramEnd"/>
            <w:r>
              <w:t>) on inputs</w:t>
            </w:r>
          </w:p>
          <w:p w14:paraId="1114157C" w14:textId="313279A3" w:rsidR="00FB4855" w:rsidRDefault="001A3925" w:rsidP="007F03D8">
            <w:r>
              <w:t>Unable to create a</w:t>
            </w:r>
            <w:r w:rsidR="009C1629">
              <w:t>n</w:t>
            </w:r>
            <w:r>
              <w:t xml:space="preserve"> async chat after my first message chat starts spamming</w:t>
            </w:r>
            <w:r w:rsidR="00AA202E">
              <w:t>.</w:t>
            </w:r>
          </w:p>
          <w:p w14:paraId="33EFB41B" w14:textId="77777777" w:rsidR="00AA202E" w:rsidRDefault="00AA202E" w:rsidP="007F03D8">
            <w:r>
              <w:t>Looking for a solution</w:t>
            </w:r>
          </w:p>
          <w:p w14:paraId="26FF625C" w14:textId="49AEED01" w:rsidR="008514A7" w:rsidRDefault="009C1629" w:rsidP="007F03D8">
            <w:r>
              <w:t>I t</w:t>
            </w:r>
            <w:r w:rsidR="008514A7">
              <w:t>ried remov</w:t>
            </w:r>
            <w:r>
              <w:t>ing</w:t>
            </w:r>
            <w:r w:rsidR="008514A7">
              <w:t xml:space="preserve"> the encoder</w:t>
            </w:r>
            <w:r>
              <w:t>,</w:t>
            </w:r>
            <w:r w:rsidR="007449B8">
              <w:t xml:space="preserve"> and </w:t>
            </w:r>
            <w:r>
              <w:t xml:space="preserve">it </w:t>
            </w:r>
            <w:r w:rsidR="007449B8">
              <w:t xml:space="preserve">goes straight to spam, so I guess </w:t>
            </w:r>
            <w:proofErr w:type="spellStart"/>
            <w:r w:rsidR="007449B8">
              <w:t>its</w:t>
            </w:r>
            <w:proofErr w:type="spellEnd"/>
            <w:r w:rsidR="007449B8">
              <w:t xml:space="preserve"> something to do with the encoder and decoder</w:t>
            </w:r>
          </w:p>
          <w:p w14:paraId="7564E0DD" w14:textId="77777777" w:rsidR="007449B8" w:rsidRDefault="00BE1171" w:rsidP="007F03D8">
            <w:proofErr w:type="spellStart"/>
            <w:r>
              <w:t>Can not</w:t>
            </w:r>
            <w:proofErr w:type="spellEnd"/>
            <w:r>
              <w:t xml:space="preserve"> figure out what is causing the problem</w:t>
            </w:r>
            <w:r w:rsidR="00E344B8">
              <w:t>.</w:t>
            </w:r>
          </w:p>
          <w:p w14:paraId="1101C527" w14:textId="77777777" w:rsidR="00CD7671" w:rsidRDefault="006C1C76" w:rsidP="007F03D8">
            <w:r>
              <w:lastRenderedPageBreak/>
              <w:t xml:space="preserve">Will attempt to implement on my main program as I grabbing the </w:t>
            </w:r>
            <w:r w:rsidR="006369F6">
              <w:t xml:space="preserve">input and encrypt straight away without passing </w:t>
            </w:r>
            <w:proofErr w:type="spellStart"/>
            <w:r w:rsidR="00F25DF0">
              <w:t>trough</w:t>
            </w:r>
            <w:proofErr w:type="spellEnd"/>
            <w:r w:rsidR="00F25DF0">
              <w:t xml:space="preserve"> anything</w:t>
            </w:r>
          </w:p>
          <w:p w14:paraId="5B99EAAC" w14:textId="77777777" w:rsidR="00F25DF0" w:rsidRDefault="00F25DF0" w:rsidP="007F03D8">
            <w:r>
              <w:t xml:space="preserve">And as its part of a message pack </w:t>
            </w:r>
            <w:proofErr w:type="spellStart"/>
            <w:r w:rsidR="00490AD7">
              <w:t>its</w:t>
            </w:r>
            <w:proofErr w:type="spellEnd"/>
            <w:r w:rsidR="00490AD7">
              <w:t xml:space="preserve"> easier to isolate without having to be messing around encoding and decoding commands etc</w:t>
            </w:r>
          </w:p>
          <w:p w14:paraId="5B75B981" w14:textId="77777777" w:rsidR="00A24569" w:rsidRDefault="00A24569" w:rsidP="007F03D8"/>
          <w:p w14:paraId="6A9586C4" w14:textId="77777777" w:rsidR="00A24569" w:rsidRDefault="00990EF6" w:rsidP="007F03D8">
            <w:r>
              <w:t>Encryption completed display correctly on server side but not on client will carry on tomorrow but its progress</w:t>
            </w:r>
            <w:r w:rsidR="009C2C49">
              <w:t>!!!!!!!!!!!!!</w:t>
            </w:r>
          </w:p>
          <w:p w14:paraId="4BBF1C34" w14:textId="77777777" w:rsidR="009C2C49" w:rsidRDefault="009C2C49" w:rsidP="007F03D8"/>
          <w:p w14:paraId="37E24E83" w14:textId="222CD4CF" w:rsidR="009C2C49" w:rsidRDefault="009C2C49" w:rsidP="007F03D8">
            <w:r>
              <w:rPr>
                <w:noProof/>
              </w:rPr>
              <w:drawing>
                <wp:inline distT="0" distB="0" distL="0" distR="0" wp14:anchorId="2CECCA3B" wp14:editId="099D3023">
                  <wp:extent cx="3354524" cy="1896845"/>
                  <wp:effectExtent l="0" t="0" r="0" b="825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630" cy="1901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1414" w14:paraId="180A3C03" w14:textId="77777777" w:rsidTr="00DB50BA">
        <w:trPr>
          <w:trHeight w:val="3222"/>
        </w:trPr>
        <w:tc>
          <w:tcPr>
            <w:tcW w:w="1190" w:type="dxa"/>
          </w:tcPr>
          <w:p w14:paraId="36A5E936" w14:textId="11A6F0E9" w:rsidR="00151414" w:rsidRDefault="00C952ED" w:rsidP="007F03D8">
            <w:r>
              <w:lastRenderedPageBreak/>
              <w:t>25/01/23</w:t>
            </w:r>
          </w:p>
        </w:tc>
        <w:tc>
          <w:tcPr>
            <w:tcW w:w="844" w:type="dxa"/>
          </w:tcPr>
          <w:p w14:paraId="0ECF2E5F" w14:textId="77777777" w:rsidR="00151414" w:rsidRDefault="00C952ED" w:rsidP="007F03D8">
            <w:r>
              <w:t>4</w:t>
            </w:r>
          </w:p>
          <w:p w14:paraId="5917039A" w14:textId="77777777" w:rsidR="00CE285A" w:rsidRDefault="00CE285A" w:rsidP="007F03D8"/>
          <w:p w14:paraId="7A4F5D72" w14:textId="77777777" w:rsidR="00CE285A" w:rsidRDefault="00CE285A" w:rsidP="007F03D8"/>
          <w:p w14:paraId="6F00E6F4" w14:textId="77777777" w:rsidR="00CE285A" w:rsidRDefault="00CE285A" w:rsidP="007F03D8"/>
          <w:p w14:paraId="41310BBD" w14:textId="77777777" w:rsidR="00CE285A" w:rsidRDefault="00CE285A" w:rsidP="007F03D8"/>
          <w:p w14:paraId="2ED343F5" w14:textId="77777777" w:rsidR="00CE285A" w:rsidRDefault="00CE285A" w:rsidP="007F03D8"/>
          <w:p w14:paraId="10AE7D9A" w14:textId="77777777" w:rsidR="00CE285A" w:rsidRDefault="00CE285A" w:rsidP="007F03D8"/>
          <w:p w14:paraId="751D6ED6" w14:textId="77777777" w:rsidR="00CE285A" w:rsidRDefault="00CE285A" w:rsidP="007F03D8"/>
          <w:p w14:paraId="67349107" w14:textId="77777777" w:rsidR="00CE285A" w:rsidRDefault="00CE285A" w:rsidP="007F03D8"/>
          <w:p w14:paraId="079BB163" w14:textId="77777777" w:rsidR="00CE285A" w:rsidRDefault="00CE285A" w:rsidP="007F03D8"/>
          <w:p w14:paraId="043A2068" w14:textId="77777777" w:rsidR="00CE285A" w:rsidRDefault="00CE285A" w:rsidP="007F03D8"/>
          <w:p w14:paraId="44AF810B" w14:textId="77777777" w:rsidR="00CE285A" w:rsidRDefault="00CE285A" w:rsidP="007F03D8"/>
          <w:p w14:paraId="53B66209" w14:textId="77777777" w:rsidR="00CE285A" w:rsidRDefault="00CE285A" w:rsidP="007F03D8"/>
          <w:p w14:paraId="0BF91E96" w14:textId="77777777" w:rsidR="00CE285A" w:rsidRDefault="00CE285A" w:rsidP="007F03D8"/>
          <w:p w14:paraId="628B6C98" w14:textId="77777777" w:rsidR="00CE285A" w:rsidRDefault="00CE285A" w:rsidP="007F03D8"/>
          <w:p w14:paraId="24004FC7" w14:textId="77777777" w:rsidR="00CE285A" w:rsidRDefault="00CE285A" w:rsidP="007F03D8"/>
          <w:p w14:paraId="3B30551D" w14:textId="77777777" w:rsidR="00CE285A" w:rsidRDefault="00CE285A" w:rsidP="007F03D8"/>
          <w:p w14:paraId="12238869" w14:textId="77777777" w:rsidR="00CE285A" w:rsidRDefault="00CE285A" w:rsidP="007F03D8"/>
          <w:p w14:paraId="1EC4FA7D" w14:textId="77777777" w:rsidR="00CE285A" w:rsidRDefault="00CE285A" w:rsidP="007F03D8"/>
          <w:p w14:paraId="3B6D1309" w14:textId="77777777" w:rsidR="00CE285A" w:rsidRDefault="00CE285A" w:rsidP="007F03D8"/>
          <w:p w14:paraId="64125CE6" w14:textId="77777777" w:rsidR="00CE285A" w:rsidRDefault="00CE285A" w:rsidP="007F03D8"/>
          <w:p w14:paraId="482100E9" w14:textId="77777777" w:rsidR="00CE285A" w:rsidRDefault="00CE285A" w:rsidP="007F03D8"/>
          <w:p w14:paraId="40CF17FE" w14:textId="77777777" w:rsidR="00CE285A" w:rsidRDefault="00CE285A" w:rsidP="007F03D8">
            <w:r>
              <w:t>2</w:t>
            </w:r>
          </w:p>
          <w:p w14:paraId="7C72A919" w14:textId="77777777" w:rsidR="00DC4AFA" w:rsidRDefault="00DC4AFA" w:rsidP="007F03D8"/>
          <w:p w14:paraId="33E38D67" w14:textId="77777777" w:rsidR="00DC4AFA" w:rsidRDefault="00DC4AFA" w:rsidP="007F03D8">
            <w:r>
              <w:t>2</w:t>
            </w:r>
          </w:p>
          <w:p w14:paraId="13DF7337" w14:textId="77777777" w:rsidR="003E6933" w:rsidRDefault="003E6933" w:rsidP="007F03D8"/>
          <w:p w14:paraId="6FE32F20" w14:textId="77777777" w:rsidR="003E6933" w:rsidRDefault="003E6933" w:rsidP="007F03D8"/>
          <w:p w14:paraId="382604C8" w14:textId="77777777" w:rsidR="003E6933" w:rsidRDefault="003E6933" w:rsidP="007F03D8"/>
          <w:p w14:paraId="76B012ED" w14:textId="77777777" w:rsidR="003E6933" w:rsidRDefault="003E6933" w:rsidP="007F03D8"/>
          <w:p w14:paraId="4C25E2B8" w14:textId="77777777" w:rsidR="003E6933" w:rsidRDefault="003E6933" w:rsidP="007F03D8"/>
          <w:p w14:paraId="15F085D3" w14:textId="64777B84" w:rsidR="003E6933" w:rsidRDefault="003E6933" w:rsidP="007F03D8">
            <w:r>
              <w:t>1</w:t>
            </w:r>
          </w:p>
        </w:tc>
        <w:tc>
          <w:tcPr>
            <w:tcW w:w="9301" w:type="dxa"/>
          </w:tcPr>
          <w:p w14:paraId="0D85509D" w14:textId="77777777" w:rsidR="00151414" w:rsidRDefault="00C952ED" w:rsidP="007F03D8">
            <w:r>
              <w:t>Several issues fixed that were introduced by the encryption</w:t>
            </w:r>
          </w:p>
          <w:p w14:paraId="4779C189" w14:textId="77777777" w:rsidR="00943B6A" w:rsidRDefault="00943B6A" w:rsidP="007F03D8">
            <w:r>
              <w:t>Broadcast messages display correctly</w:t>
            </w:r>
          </w:p>
          <w:p w14:paraId="3434ADCF" w14:textId="77777777" w:rsidR="00943B6A" w:rsidRDefault="008C1B99" w:rsidP="007F03D8">
            <w:r>
              <w:t>Messages same</w:t>
            </w:r>
          </w:p>
          <w:p w14:paraId="39E967CF" w14:textId="77777777" w:rsidR="008C1B99" w:rsidRDefault="008C1B99" w:rsidP="007F03D8">
            <w:r>
              <w:t>Pm same</w:t>
            </w:r>
          </w:p>
          <w:p w14:paraId="558DAD38" w14:textId="77777777" w:rsidR="008C1B99" w:rsidRDefault="009C764D" w:rsidP="007F03D8">
            <w:r>
              <w:rPr>
                <w:noProof/>
              </w:rPr>
              <w:drawing>
                <wp:inline distT="0" distB="0" distL="0" distR="0" wp14:anchorId="7B077BDD" wp14:editId="154132DA">
                  <wp:extent cx="4471881" cy="2553671"/>
                  <wp:effectExtent l="0" t="0" r="508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1340" cy="25590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E86D1C" w14:textId="77777777" w:rsidR="009C764D" w:rsidRDefault="009C764D" w:rsidP="007F03D8">
            <w:r>
              <w:t xml:space="preserve">But the problem about the capital letters still </w:t>
            </w:r>
            <w:proofErr w:type="gramStart"/>
            <w:r>
              <w:t>remain</w:t>
            </w:r>
            <w:proofErr w:type="gramEnd"/>
          </w:p>
          <w:p w14:paraId="031A2779" w14:textId="77777777" w:rsidR="004B5ACF" w:rsidRDefault="004B5ACF" w:rsidP="007F03D8">
            <w:r>
              <w:t xml:space="preserve">Appending to change the script </w:t>
            </w:r>
            <w:r w:rsidR="002B3C9A">
              <w:t>to count for this problem or force lower to avoid problems</w:t>
            </w:r>
          </w:p>
          <w:p w14:paraId="5B4DF4AE" w14:textId="77777777" w:rsidR="002B3C9A" w:rsidRDefault="002B3C9A" w:rsidP="007F03D8"/>
          <w:p w14:paraId="757C76C1" w14:textId="77777777" w:rsidR="00CE285A" w:rsidRDefault="00CE285A" w:rsidP="007F03D8">
            <w:r>
              <w:t xml:space="preserve">Forced </w:t>
            </w:r>
            <w:r w:rsidR="00C66381">
              <w:t xml:space="preserve">lower to avoid problems if </w:t>
            </w:r>
            <w:proofErr w:type="spellStart"/>
            <w:r w:rsidR="00C66381">
              <w:t>theres</w:t>
            </w:r>
            <w:proofErr w:type="spellEnd"/>
            <w:r w:rsidR="00C66381">
              <w:t xml:space="preserve"> time </w:t>
            </w:r>
            <w:proofErr w:type="spellStart"/>
            <w:r w:rsidR="00C66381">
              <w:t>ill</w:t>
            </w:r>
            <w:proofErr w:type="spellEnd"/>
            <w:r w:rsidR="00C66381">
              <w:t xml:space="preserve"> come back to it and change </w:t>
            </w:r>
          </w:p>
          <w:p w14:paraId="5ED34FEE" w14:textId="77777777" w:rsidR="00DC4AFA" w:rsidRDefault="00DC4AFA" w:rsidP="007F03D8"/>
          <w:p w14:paraId="099A5229" w14:textId="7BD2BB35" w:rsidR="00DC4AFA" w:rsidRDefault="003D7ACE" w:rsidP="007F03D8">
            <w:r>
              <w:t>Add an id “tag” to the program</w:t>
            </w:r>
          </w:p>
          <w:p w14:paraId="5E64D7EA" w14:textId="443ADB5F" w:rsidR="00D22D80" w:rsidRDefault="00D22D80" w:rsidP="007F03D8">
            <w:r>
              <w:t>Now users have an id admin id is 0</w:t>
            </w:r>
          </w:p>
          <w:p w14:paraId="61848188" w14:textId="77777777" w:rsidR="003C63B6" w:rsidRDefault="003C63B6" w:rsidP="007F03D8"/>
          <w:p w14:paraId="1499C9E6" w14:textId="77777777" w:rsidR="003C63B6" w:rsidRDefault="003D277B" w:rsidP="007F03D8">
            <w:r>
              <w:t xml:space="preserve">Trying to implement the Diffie Hellman </w:t>
            </w:r>
            <w:r w:rsidR="00444524">
              <w:t>but clueless how to implement it on my program…</w:t>
            </w:r>
            <w:r w:rsidR="00382769">
              <w:t xml:space="preserve"> again without changing everything.</w:t>
            </w:r>
          </w:p>
          <w:p w14:paraId="2EB1DD92" w14:textId="77777777" w:rsidR="00382769" w:rsidRDefault="00382769" w:rsidP="007F03D8"/>
          <w:p w14:paraId="474AB4E3" w14:textId="5684B875" w:rsidR="003E6933" w:rsidRDefault="003E6933" w:rsidP="007F03D8">
            <w:r>
              <w:t xml:space="preserve">Trying to implement </w:t>
            </w:r>
            <w:proofErr w:type="gramStart"/>
            <w:r w:rsidR="00A43DC7">
              <w:t>a</w:t>
            </w:r>
            <w:proofErr w:type="gramEnd"/>
            <w:r w:rsidR="00A43DC7">
              <w:t xml:space="preserve"> id swap to try to create a </w:t>
            </w:r>
            <w:r w:rsidR="002D79B0">
              <w:t>Diffie Hellman broke something and now the program does not work</w:t>
            </w:r>
          </w:p>
        </w:tc>
      </w:tr>
    </w:tbl>
    <w:p w14:paraId="671C7A45" w14:textId="77777777" w:rsidR="00F77784" w:rsidRDefault="00F77784"/>
    <w:sectPr w:rsidR="00F777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MTAwN7M0NDGwNDJV0lEKTi0uzszPAymwrAUALnIgOSwAAAA="/>
  </w:docVars>
  <w:rsids>
    <w:rsidRoot w:val="008A672E"/>
    <w:rsid w:val="00007079"/>
    <w:rsid w:val="00036153"/>
    <w:rsid w:val="0004281A"/>
    <w:rsid w:val="00055E39"/>
    <w:rsid w:val="00077C31"/>
    <w:rsid w:val="00086A72"/>
    <w:rsid w:val="000A36CA"/>
    <w:rsid w:val="000B3911"/>
    <w:rsid w:val="000C73A2"/>
    <w:rsid w:val="000E42CA"/>
    <w:rsid w:val="000F4278"/>
    <w:rsid w:val="00100E57"/>
    <w:rsid w:val="00114834"/>
    <w:rsid w:val="0012732B"/>
    <w:rsid w:val="001348AE"/>
    <w:rsid w:val="00143488"/>
    <w:rsid w:val="00145615"/>
    <w:rsid w:val="00145628"/>
    <w:rsid w:val="00151414"/>
    <w:rsid w:val="00154338"/>
    <w:rsid w:val="001608AA"/>
    <w:rsid w:val="00163B53"/>
    <w:rsid w:val="001862A4"/>
    <w:rsid w:val="001A3925"/>
    <w:rsid w:val="001B0971"/>
    <w:rsid w:val="001D55F6"/>
    <w:rsid w:val="001E50A0"/>
    <w:rsid w:val="001E69ED"/>
    <w:rsid w:val="001F1382"/>
    <w:rsid w:val="001F24A6"/>
    <w:rsid w:val="0020082E"/>
    <w:rsid w:val="00204C39"/>
    <w:rsid w:val="00271CA8"/>
    <w:rsid w:val="0027752A"/>
    <w:rsid w:val="0028187F"/>
    <w:rsid w:val="00292004"/>
    <w:rsid w:val="002B029E"/>
    <w:rsid w:val="002B28B1"/>
    <w:rsid w:val="002B3C9A"/>
    <w:rsid w:val="002D06E9"/>
    <w:rsid w:val="002D79B0"/>
    <w:rsid w:val="002D7F52"/>
    <w:rsid w:val="00303BEE"/>
    <w:rsid w:val="003055DB"/>
    <w:rsid w:val="00307A55"/>
    <w:rsid w:val="00333B2F"/>
    <w:rsid w:val="003652CC"/>
    <w:rsid w:val="00382769"/>
    <w:rsid w:val="003A1224"/>
    <w:rsid w:val="003B4FA6"/>
    <w:rsid w:val="003C354F"/>
    <w:rsid w:val="003C63B6"/>
    <w:rsid w:val="003D277B"/>
    <w:rsid w:val="003D7ACE"/>
    <w:rsid w:val="003E6933"/>
    <w:rsid w:val="003F2D13"/>
    <w:rsid w:val="003F77EA"/>
    <w:rsid w:val="0040559B"/>
    <w:rsid w:val="00410009"/>
    <w:rsid w:val="00432565"/>
    <w:rsid w:val="00444524"/>
    <w:rsid w:val="00455EDA"/>
    <w:rsid w:val="004643D8"/>
    <w:rsid w:val="0048415F"/>
    <w:rsid w:val="00490AD7"/>
    <w:rsid w:val="004A7D76"/>
    <w:rsid w:val="004B5ACF"/>
    <w:rsid w:val="004C0932"/>
    <w:rsid w:val="004C322D"/>
    <w:rsid w:val="004E7C0C"/>
    <w:rsid w:val="0051052F"/>
    <w:rsid w:val="005122FD"/>
    <w:rsid w:val="00526FA9"/>
    <w:rsid w:val="00546197"/>
    <w:rsid w:val="00550323"/>
    <w:rsid w:val="005829C0"/>
    <w:rsid w:val="00595EF7"/>
    <w:rsid w:val="005A4845"/>
    <w:rsid w:val="005C12A8"/>
    <w:rsid w:val="005D1877"/>
    <w:rsid w:val="00604955"/>
    <w:rsid w:val="00627D0C"/>
    <w:rsid w:val="006369F6"/>
    <w:rsid w:val="006A3422"/>
    <w:rsid w:val="006A50EA"/>
    <w:rsid w:val="006A6883"/>
    <w:rsid w:val="006B7746"/>
    <w:rsid w:val="006C1C76"/>
    <w:rsid w:val="006E3C39"/>
    <w:rsid w:val="006E6B5F"/>
    <w:rsid w:val="006E6CA5"/>
    <w:rsid w:val="006F5361"/>
    <w:rsid w:val="006F64D2"/>
    <w:rsid w:val="007449B8"/>
    <w:rsid w:val="00757318"/>
    <w:rsid w:val="00773DF2"/>
    <w:rsid w:val="007867C4"/>
    <w:rsid w:val="007A0A5A"/>
    <w:rsid w:val="007B0CCA"/>
    <w:rsid w:val="007B1C42"/>
    <w:rsid w:val="007B4A87"/>
    <w:rsid w:val="007B4B42"/>
    <w:rsid w:val="007E0486"/>
    <w:rsid w:val="007E3ECF"/>
    <w:rsid w:val="007F03D8"/>
    <w:rsid w:val="007F421C"/>
    <w:rsid w:val="00820466"/>
    <w:rsid w:val="008258CF"/>
    <w:rsid w:val="00832596"/>
    <w:rsid w:val="00851166"/>
    <w:rsid w:val="008514A7"/>
    <w:rsid w:val="0089415A"/>
    <w:rsid w:val="00897692"/>
    <w:rsid w:val="008A672E"/>
    <w:rsid w:val="008C1B99"/>
    <w:rsid w:val="008E7856"/>
    <w:rsid w:val="008F11E9"/>
    <w:rsid w:val="00902898"/>
    <w:rsid w:val="00920C63"/>
    <w:rsid w:val="00921448"/>
    <w:rsid w:val="00926E31"/>
    <w:rsid w:val="00943B6A"/>
    <w:rsid w:val="00962D30"/>
    <w:rsid w:val="009731DD"/>
    <w:rsid w:val="00990EB8"/>
    <w:rsid w:val="00990EF6"/>
    <w:rsid w:val="00997981"/>
    <w:rsid w:val="009B2499"/>
    <w:rsid w:val="009B72A7"/>
    <w:rsid w:val="009C0AE4"/>
    <w:rsid w:val="009C1629"/>
    <w:rsid w:val="009C2C49"/>
    <w:rsid w:val="009C3013"/>
    <w:rsid w:val="009C764D"/>
    <w:rsid w:val="009D2369"/>
    <w:rsid w:val="009D7FC4"/>
    <w:rsid w:val="009F3C0A"/>
    <w:rsid w:val="00A1035D"/>
    <w:rsid w:val="00A24569"/>
    <w:rsid w:val="00A30499"/>
    <w:rsid w:val="00A31D44"/>
    <w:rsid w:val="00A43DC7"/>
    <w:rsid w:val="00A45E9A"/>
    <w:rsid w:val="00A5552D"/>
    <w:rsid w:val="00A56322"/>
    <w:rsid w:val="00A707F6"/>
    <w:rsid w:val="00A732FB"/>
    <w:rsid w:val="00A7398C"/>
    <w:rsid w:val="00A73F3D"/>
    <w:rsid w:val="00A84943"/>
    <w:rsid w:val="00AA202E"/>
    <w:rsid w:val="00AB2967"/>
    <w:rsid w:val="00AE7703"/>
    <w:rsid w:val="00AF41E1"/>
    <w:rsid w:val="00B0690E"/>
    <w:rsid w:val="00B10A4E"/>
    <w:rsid w:val="00B10EF2"/>
    <w:rsid w:val="00B168C7"/>
    <w:rsid w:val="00B266B9"/>
    <w:rsid w:val="00B351E4"/>
    <w:rsid w:val="00B37351"/>
    <w:rsid w:val="00B8544E"/>
    <w:rsid w:val="00B879E1"/>
    <w:rsid w:val="00BB5C13"/>
    <w:rsid w:val="00BC2966"/>
    <w:rsid w:val="00BD013E"/>
    <w:rsid w:val="00BE1171"/>
    <w:rsid w:val="00BF7559"/>
    <w:rsid w:val="00C03327"/>
    <w:rsid w:val="00C35175"/>
    <w:rsid w:val="00C41CA1"/>
    <w:rsid w:val="00C66381"/>
    <w:rsid w:val="00C7561F"/>
    <w:rsid w:val="00C86B0C"/>
    <w:rsid w:val="00C952ED"/>
    <w:rsid w:val="00CA1913"/>
    <w:rsid w:val="00CD7671"/>
    <w:rsid w:val="00CE285A"/>
    <w:rsid w:val="00D16D80"/>
    <w:rsid w:val="00D204EB"/>
    <w:rsid w:val="00D22D80"/>
    <w:rsid w:val="00D43F4B"/>
    <w:rsid w:val="00D563EC"/>
    <w:rsid w:val="00D947C0"/>
    <w:rsid w:val="00D97F25"/>
    <w:rsid w:val="00DB50BA"/>
    <w:rsid w:val="00DB6D43"/>
    <w:rsid w:val="00DC030E"/>
    <w:rsid w:val="00DC4AFA"/>
    <w:rsid w:val="00DE7E15"/>
    <w:rsid w:val="00E104DA"/>
    <w:rsid w:val="00E344B8"/>
    <w:rsid w:val="00E40191"/>
    <w:rsid w:val="00E52352"/>
    <w:rsid w:val="00E5757F"/>
    <w:rsid w:val="00E80C2C"/>
    <w:rsid w:val="00E82122"/>
    <w:rsid w:val="00E82182"/>
    <w:rsid w:val="00E92BD2"/>
    <w:rsid w:val="00E96B17"/>
    <w:rsid w:val="00F0797F"/>
    <w:rsid w:val="00F13378"/>
    <w:rsid w:val="00F17944"/>
    <w:rsid w:val="00F25DF0"/>
    <w:rsid w:val="00F265B2"/>
    <w:rsid w:val="00F43447"/>
    <w:rsid w:val="00F47277"/>
    <w:rsid w:val="00F56A40"/>
    <w:rsid w:val="00F77784"/>
    <w:rsid w:val="00F805C0"/>
    <w:rsid w:val="00F8664B"/>
    <w:rsid w:val="00F90E7A"/>
    <w:rsid w:val="00F94409"/>
    <w:rsid w:val="00FA3530"/>
    <w:rsid w:val="00FA5C7C"/>
    <w:rsid w:val="00FB4855"/>
    <w:rsid w:val="00FC1E3D"/>
    <w:rsid w:val="00FD38EE"/>
    <w:rsid w:val="00FF1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E6CB4"/>
  <w15:chartTrackingRefBased/>
  <w15:docId w15:val="{5EC3DCAD-F073-4B8E-A85D-7DBC7D2D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E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C1E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7B4A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651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</TotalTime>
  <Pages>6</Pages>
  <Words>1356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Mata</dc:creator>
  <cp:keywords/>
  <dc:description/>
  <cp:lastModifiedBy>Bruno Mata</cp:lastModifiedBy>
  <cp:revision>218</cp:revision>
  <dcterms:created xsi:type="dcterms:W3CDTF">2023-01-18T18:27:00Z</dcterms:created>
  <dcterms:modified xsi:type="dcterms:W3CDTF">2023-01-25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f8d066aa4905b03397863aa1fe697b865931d35bf6195a79dc5aaf69d3add6</vt:lpwstr>
  </property>
</Properties>
</file>